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D643" w14:textId="603C60DC" w:rsidR="002B5940" w:rsidRDefault="002B5940" w:rsidP="009572E2">
      <w:pPr>
        <w:jc w:val="center"/>
        <w:rPr>
          <w:b/>
          <w:bCs/>
          <w:color w:val="0894CB"/>
          <w:sz w:val="40"/>
          <w:szCs w:val="40"/>
          <w:lang w:val="en-ZA"/>
        </w:rPr>
      </w:pPr>
      <w:r>
        <w:rPr>
          <w:b/>
          <w:bCs/>
          <w:noProof/>
          <w:color w:val="0894CB"/>
          <w:sz w:val="40"/>
          <w:szCs w:val="40"/>
          <w:lang w:val="en-ZA"/>
        </w:rPr>
        <w:drawing>
          <wp:anchor distT="0" distB="0" distL="114300" distR="114300" simplePos="0" relativeHeight="251682816" behindDoc="0" locked="0" layoutInCell="1" allowOverlap="1" wp14:anchorId="0D1FCA64" wp14:editId="01AC694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278255" cy="1247775"/>
            <wp:effectExtent l="0" t="0" r="0" b="9525"/>
            <wp:wrapSquare wrapText="bothSides"/>
            <wp:docPr id="6" name="Picture 6" descr="Shape, icon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, icon, circ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25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B3920" w14:textId="77777777" w:rsidR="002B5940" w:rsidRDefault="002B5940" w:rsidP="009572E2">
      <w:pPr>
        <w:jc w:val="center"/>
        <w:rPr>
          <w:b/>
          <w:bCs/>
          <w:color w:val="0894CB"/>
          <w:sz w:val="40"/>
          <w:szCs w:val="40"/>
          <w:lang w:val="en-ZA"/>
        </w:rPr>
      </w:pPr>
    </w:p>
    <w:p w14:paraId="20BB50CF" w14:textId="77777777" w:rsidR="00A57973" w:rsidRDefault="00A57973" w:rsidP="002B5940">
      <w:pPr>
        <w:jc w:val="center"/>
        <w:rPr>
          <w:b/>
          <w:bCs/>
          <w:color w:val="0894CB"/>
          <w:sz w:val="32"/>
          <w:szCs w:val="32"/>
          <w:lang w:val="en-ZA"/>
        </w:rPr>
      </w:pPr>
    </w:p>
    <w:p w14:paraId="588C5577" w14:textId="77777777" w:rsidR="00A57973" w:rsidRDefault="00A57973" w:rsidP="002B5940">
      <w:pPr>
        <w:jc w:val="center"/>
        <w:rPr>
          <w:b/>
          <w:bCs/>
          <w:color w:val="0894CB"/>
          <w:sz w:val="32"/>
          <w:szCs w:val="32"/>
          <w:lang w:val="en-ZA"/>
        </w:rPr>
      </w:pPr>
    </w:p>
    <w:p w14:paraId="2633F121" w14:textId="14A3D019" w:rsidR="00A57973" w:rsidRPr="00A74735" w:rsidRDefault="00CB5751" w:rsidP="00507F5B">
      <w:pPr>
        <w:jc w:val="center"/>
        <w:rPr>
          <w:b/>
          <w:bCs/>
          <w:color w:val="0894CB"/>
          <w:sz w:val="40"/>
          <w:szCs w:val="40"/>
          <w:lang w:val="en-ZA"/>
        </w:rPr>
      </w:pPr>
      <w:r w:rsidRPr="00A74735">
        <w:rPr>
          <w:b/>
          <w:bCs/>
          <w:color w:val="0894CB"/>
          <w:sz w:val="40"/>
          <w:szCs w:val="40"/>
          <w:lang w:val="en-ZA"/>
        </w:rPr>
        <w:t>Set-Up Form</w:t>
      </w:r>
    </w:p>
    <w:p w14:paraId="785C2B45" w14:textId="21B59012" w:rsidR="00A57973" w:rsidRDefault="00A57973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4D64B770" w14:textId="2BDE26AB" w:rsidR="00745840" w:rsidRDefault="00745840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71301162" w14:textId="77777777" w:rsidR="00745840" w:rsidRDefault="00745840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0C8518FF" w14:textId="1D960358" w:rsidR="00F16773" w:rsidRPr="00A74735" w:rsidRDefault="00F16773" w:rsidP="00F16773">
      <w:pPr>
        <w:rPr>
          <w:b/>
          <w:bCs/>
          <w:color w:val="0894CB"/>
          <w:sz w:val="28"/>
          <w:szCs w:val="28"/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5B3AE1F3" wp14:editId="7CFB1E56">
                <wp:simplePos x="0" y="0"/>
                <wp:positionH relativeFrom="margin">
                  <wp:align>left</wp:align>
                </wp:positionH>
                <wp:positionV relativeFrom="paragraph">
                  <wp:posOffset>333375</wp:posOffset>
                </wp:positionV>
                <wp:extent cx="219075" cy="190500"/>
                <wp:effectExtent l="0" t="0" r="28575" b="1905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71C3D" w14:textId="77777777" w:rsidR="00F16773" w:rsidRDefault="00F16773" w:rsidP="00F167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3AE1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25pt;width:17.25pt;height:15pt;z-index:251728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">
                <v:textbox>
                  <w:txbxContent>
                    <w:p w14:paraId="4BD71C3D" w14:textId="77777777" w:rsidR="00F16773" w:rsidRDefault="00F16773" w:rsidP="00F16773"/>
                  </w:txbxContent>
                </v:textbox>
                <w10:wrap type="square" anchorx="margin"/>
              </v:shape>
            </w:pict>
          </mc:Fallback>
        </mc:AlternateContent>
      </w:r>
      <w:r w:rsidRPr="00A74735">
        <w:rPr>
          <w:b/>
          <w:bCs/>
          <w:color w:val="0894CB"/>
          <w:sz w:val="28"/>
          <w:szCs w:val="28"/>
          <w:lang w:val="en-US"/>
        </w:rPr>
        <w:t xml:space="preserve">ACCOUNT </w:t>
      </w:r>
      <w:r w:rsidR="009049DE" w:rsidRPr="00A74735">
        <w:rPr>
          <w:b/>
          <w:bCs/>
          <w:color w:val="0894CB"/>
          <w:sz w:val="28"/>
          <w:szCs w:val="28"/>
          <w:lang w:val="en-US"/>
        </w:rPr>
        <w:t>SET-UP</w:t>
      </w:r>
      <w:r w:rsidRPr="00A74735">
        <w:rPr>
          <w:b/>
          <w:bCs/>
          <w:color w:val="0894CB"/>
          <w:sz w:val="28"/>
          <w:szCs w:val="28"/>
          <w:lang w:val="en-US"/>
        </w:rPr>
        <w:t xml:space="preserve"> CHECKLIST</w:t>
      </w:r>
    </w:p>
    <w:p w14:paraId="6296F79A" w14:textId="53D3FA0A" w:rsidR="00A82DD0" w:rsidRPr="00A82DD0" w:rsidRDefault="00A82DD0" w:rsidP="00F16773">
      <w:pPr>
        <w:rPr>
          <w:rFonts w:cstheme="minorHAnsi"/>
          <w:color w:val="2C2D2F"/>
        </w:rPr>
      </w:pPr>
      <w:r>
        <w:rPr>
          <w:lang w:val="en-US"/>
        </w:rPr>
        <w:t xml:space="preserve">Complete </w:t>
      </w:r>
      <w:r w:rsidR="00C01AE1">
        <w:rPr>
          <w:lang w:val="en-US"/>
        </w:rPr>
        <w:t>our</w:t>
      </w:r>
      <w:r>
        <w:rPr>
          <w:lang w:val="en-US"/>
        </w:rPr>
        <w:t xml:space="preserve"> direct debit mandate</w:t>
      </w:r>
      <w:r w:rsidR="00C01AE1">
        <w:rPr>
          <w:lang w:val="en-US"/>
        </w:rPr>
        <w:t>:</w:t>
      </w:r>
      <w:r>
        <w:rPr>
          <w:lang w:val="en-US"/>
        </w:rPr>
        <w:t xml:space="preserve"> </w:t>
      </w:r>
      <w:hyperlink r:id="rId8" w:history="1">
        <w:r w:rsidRPr="00A74735">
          <w:rPr>
            <w:rStyle w:val="Hyperlink"/>
            <w:rFonts w:cstheme="minorHAnsi"/>
            <w:color w:val="0894CB"/>
          </w:rPr>
          <w:t>https://pay.gocardless.com/AL00011HBV0CKF</w:t>
        </w:r>
      </w:hyperlink>
    </w:p>
    <w:p w14:paraId="76671878" w14:textId="5E77B24A" w:rsidR="00F958D8" w:rsidRDefault="00F958D8" w:rsidP="00F16773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35A69AAC" wp14:editId="0D429DCA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9075" cy="19050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4703C" w14:textId="77777777" w:rsidR="00F958D8" w:rsidRDefault="00F958D8" w:rsidP="00F958D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A69AA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8pt;width:17.25pt;height:15pt;z-index:2517565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">
                <v:textbox>
                  <w:txbxContent>
                    <w:p w14:paraId="6054703C" w14:textId="77777777" w:rsidR="00F958D8" w:rsidRDefault="00F958D8" w:rsidP="00F958D8"/>
                  </w:txbxContent>
                </v:textbox>
                <w10:wrap type="square" anchorx="margin"/>
              </v:shape>
            </w:pict>
          </mc:Fallback>
        </mc:AlternateContent>
      </w:r>
      <w:r w:rsidR="00C01AE1">
        <w:rPr>
          <w:lang w:val="en-US"/>
        </w:rPr>
        <w:t>Return the completed version of your contact list.</w:t>
      </w:r>
    </w:p>
    <w:p w14:paraId="0B899871" w14:textId="5B317E46" w:rsidR="00F16773" w:rsidRDefault="00F16773" w:rsidP="00F16773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48C7BB22" wp14:editId="3162E4CA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219075" cy="190500"/>
                <wp:effectExtent l="0" t="0" r="28575" b="1905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3225C" w14:textId="77777777" w:rsidR="00F16773" w:rsidRDefault="00F16773" w:rsidP="00F167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7BB22" id="_x0000_s1027" type="#_x0000_t202" style="position:absolute;margin-left:0;margin-top:.6pt;width:17.25pt;height:15pt;z-index:251730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">
                <v:textbox>
                  <w:txbxContent>
                    <w:p w14:paraId="1663225C" w14:textId="77777777" w:rsidR="00F16773" w:rsidRDefault="00F16773" w:rsidP="00F16773"/>
                  </w:txbxContent>
                </v:textbox>
                <w10:wrap type="square" anchorx="margin"/>
              </v:shape>
            </w:pict>
          </mc:Fallback>
        </mc:AlternateContent>
      </w:r>
      <w:r w:rsidR="00C01AE1">
        <w:rPr>
          <w:lang w:val="en-US"/>
        </w:rPr>
        <w:t>Email us any FAQs.</w:t>
      </w:r>
    </w:p>
    <w:p w14:paraId="38A9E2B2" w14:textId="2B14BA80" w:rsidR="00F16773" w:rsidRDefault="00F16773" w:rsidP="00F16773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39EFE044" wp14:editId="427B6419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219075" cy="190500"/>
                <wp:effectExtent l="0" t="0" r="28575" b="1905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9E0DC" w14:textId="77777777" w:rsidR="00F16773" w:rsidRDefault="00F16773" w:rsidP="00F167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FE044" id="_x0000_s1028" type="#_x0000_t202" style="position:absolute;margin-left:0;margin-top:.7pt;width:17.25pt;height:15pt;z-index:2517299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">
                <v:textbox>
                  <w:txbxContent>
                    <w:p w14:paraId="7429E0DC" w14:textId="77777777" w:rsidR="00F16773" w:rsidRDefault="00F16773" w:rsidP="00F16773"/>
                  </w:txbxContent>
                </v:textbox>
                <w10:wrap type="square" anchorx="margin"/>
              </v:shape>
            </w:pict>
          </mc:Fallback>
        </mc:AlternateContent>
      </w:r>
      <w:r w:rsidR="00C01AE1">
        <w:rPr>
          <w:lang w:val="en-US"/>
        </w:rPr>
        <w:t>Email</w:t>
      </w:r>
      <w:r>
        <w:rPr>
          <w:lang w:val="en-US"/>
        </w:rPr>
        <w:t xml:space="preserve"> us any product or service information (including service areas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</w:t>
      </w:r>
      <w:r w:rsidR="00C01AE1">
        <w:rPr>
          <w:lang w:val="en-US"/>
        </w:rPr>
        <w:t>.</w:t>
      </w:r>
    </w:p>
    <w:p w14:paraId="35AFD28A" w14:textId="4FAE4D40" w:rsidR="00F16773" w:rsidRPr="00F16773" w:rsidRDefault="00F16773" w:rsidP="007713F9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12BBF34B" wp14:editId="4F71406A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19075" cy="190500"/>
                <wp:effectExtent l="0" t="0" r="28575" b="1905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45608" w14:textId="77777777" w:rsidR="00F16773" w:rsidRDefault="00F16773" w:rsidP="00F167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BF34B" id="_x0000_s1029" type="#_x0000_t202" style="position:absolute;margin-left:0;margin-top:.55pt;width:17.25pt;height:15pt;z-index:2517319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">
                <v:textbox>
                  <w:txbxContent>
                    <w:p w14:paraId="05A45608" w14:textId="77777777" w:rsidR="00F16773" w:rsidRDefault="00F16773" w:rsidP="00F16773"/>
                  </w:txbxContent>
                </v:textbox>
                <w10:wrap type="square" anchorx="margin"/>
              </v:shape>
            </w:pict>
          </mc:Fallback>
        </mc:AlternateContent>
      </w:r>
      <w:r w:rsidR="00C01AE1">
        <w:rPr>
          <w:lang w:val="en-US"/>
        </w:rPr>
        <w:t>Email us the details you wish for us to capture on your calls/call handling instructions.</w:t>
      </w:r>
    </w:p>
    <w:p w14:paraId="7D067A82" w14:textId="4836D6AC" w:rsidR="00A57973" w:rsidRDefault="00A57973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1833A55F" w14:textId="4C5D9270" w:rsidR="00881DED" w:rsidRPr="00A74735" w:rsidRDefault="00881DED" w:rsidP="007713F9">
      <w:pPr>
        <w:rPr>
          <w:b/>
          <w:bCs/>
          <w:color w:val="0894CB"/>
          <w:sz w:val="28"/>
          <w:szCs w:val="28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t xml:space="preserve">RETURNING THE </w:t>
      </w:r>
      <w:r w:rsidR="00774317" w:rsidRPr="00A74735">
        <w:rPr>
          <w:b/>
          <w:bCs/>
          <w:color w:val="0894CB"/>
          <w:sz w:val="28"/>
          <w:szCs w:val="28"/>
          <w:lang w:val="en-US"/>
        </w:rPr>
        <w:t>SET-UP</w:t>
      </w:r>
      <w:r w:rsidRPr="00A74735">
        <w:rPr>
          <w:b/>
          <w:bCs/>
          <w:color w:val="0894CB"/>
          <w:sz w:val="28"/>
          <w:szCs w:val="28"/>
          <w:lang w:val="en-US"/>
        </w:rPr>
        <w:t xml:space="preserve"> FORM</w:t>
      </w:r>
    </w:p>
    <w:p w14:paraId="6D7F3E4E" w14:textId="2FA8A742" w:rsidR="00431488" w:rsidRDefault="00881DED" w:rsidP="007713F9">
      <w:pPr>
        <w:rPr>
          <w:lang w:val="en-US"/>
        </w:rPr>
      </w:pPr>
      <w:r>
        <w:rPr>
          <w:lang w:val="en-US"/>
        </w:rPr>
        <w:t>While most clients prefer to hand</w:t>
      </w:r>
      <w:r w:rsidR="00204DDA">
        <w:rPr>
          <w:lang w:val="en-US"/>
        </w:rPr>
        <w:t xml:space="preserve"> </w:t>
      </w:r>
      <w:r>
        <w:rPr>
          <w:lang w:val="en-US"/>
        </w:rPr>
        <w:t xml:space="preserve">deliver the form or scan it through, </w:t>
      </w:r>
      <w:r w:rsidR="00204DDA">
        <w:rPr>
          <w:lang w:val="en-US"/>
        </w:rPr>
        <w:t>you may</w:t>
      </w:r>
      <w:r>
        <w:rPr>
          <w:lang w:val="en-US"/>
        </w:rPr>
        <w:t xml:space="preserve"> post it back to us.  Please let us know </w:t>
      </w:r>
      <w:r w:rsidR="00431488">
        <w:rPr>
          <w:lang w:val="en-US"/>
        </w:rPr>
        <w:t>via</w:t>
      </w:r>
      <w:r w:rsidR="00384577">
        <w:rPr>
          <w:lang w:val="en-US"/>
        </w:rPr>
        <w:t xml:space="preserve"> email</w:t>
      </w:r>
      <w:r w:rsidR="00431488">
        <w:rPr>
          <w:lang w:val="en-US"/>
        </w:rPr>
        <w:t xml:space="preserve"> </w:t>
      </w:r>
      <w:r>
        <w:rPr>
          <w:lang w:val="en-US"/>
        </w:rPr>
        <w:t>how you wish to return t</w:t>
      </w:r>
      <w:r w:rsidR="00204DDA">
        <w:rPr>
          <w:lang w:val="en-US"/>
        </w:rPr>
        <w:t>his</w:t>
      </w:r>
      <w:r>
        <w:rPr>
          <w:lang w:val="en-US"/>
        </w:rPr>
        <w:t xml:space="preserve"> form.</w:t>
      </w:r>
    </w:p>
    <w:p w14:paraId="1D94267C" w14:textId="77777777" w:rsidR="007B3B76" w:rsidRDefault="007B3B76" w:rsidP="007713F9">
      <w:pPr>
        <w:rPr>
          <w:lang w:val="en-US"/>
        </w:rPr>
      </w:pPr>
    </w:p>
    <w:p w14:paraId="6AB0DCE2" w14:textId="49C02894" w:rsidR="00193E33" w:rsidRPr="0024600E" w:rsidRDefault="00431488" w:rsidP="007713F9">
      <w:pPr>
        <w:rPr>
          <w:lang w:val="en-US"/>
        </w:rPr>
      </w:pPr>
      <w:r>
        <w:rPr>
          <w:lang w:val="en-US"/>
        </w:rPr>
        <w:t>Hero PA, 10 Kings Court, Harwood Road, Horsham, RH13 5UR.</w:t>
      </w:r>
    </w:p>
    <w:p w14:paraId="67F20B52" w14:textId="77777777" w:rsidR="00193E33" w:rsidRDefault="00193E33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0F11F2E5" w14:textId="77777777" w:rsidR="007B3B76" w:rsidRDefault="007B3B76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46074DB9" w14:textId="77777777" w:rsidR="0024600E" w:rsidRDefault="0024600E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528B6A83" w14:textId="77777777" w:rsidR="0024600E" w:rsidRDefault="0024600E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1B73F02B" w14:textId="77777777" w:rsidR="0024600E" w:rsidRDefault="0024600E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0246C8E4" w14:textId="77777777" w:rsidR="0024600E" w:rsidRDefault="0024600E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2E08D19D" w14:textId="77777777" w:rsidR="0024600E" w:rsidRDefault="0024600E" w:rsidP="007713F9">
      <w:pPr>
        <w:rPr>
          <w:b/>
          <w:bCs/>
          <w:color w:val="500739"/>
          <w:sz w:val="28"/>
          <w:szCs w:val="28"/>
          <w:lang w:val="en-US"/>
        </w:rPr>
      </w:pPr>
    </w:p>
    <w:p w14:paraId="2FEA2087" w14:textId="32BA3ED2" w:rsidR="009572E2" w:rsidRPr="00A74735" w:rsidRDefault="007713F9" w:rsidP="007713F9">
      <w:pPr>
        <w:rPr>
          <w:b/>
          <w:bCs/>
          <w:color w:val="0894CB"/>
          <w:sz w:val="28"/>
          <w:szCs w:val="28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lastRenderedPageBreak/>
        <w:t>COMPANY INFORMATION</w:t>
      </w:r>
    </w:p>
    <w:p w14:paraId="45F61803" w14:textId="77777777" w:rsidR="00A57973" w:rsidRPr="00A57973" w:rsidRDefault="00A57973" w:rsidP="007713F9">
      <w:pPr>
        <w:rPr>
          <w:i/>
          <w:iCs/>
          <w:lang w:val="en-US"/>
        </w:rPr>
      </w:pPr>
    </w:p>
    <w:p w14:paraId="5EC2DA4F" w14:textId="0550D7FF" w:rsidR="00802257" w:rsidRDefault="00802257" w:rsidP="007713F9">
      <w:pPr>
        <w:rPr>
          <w:lang w:val="en-US"/>
        </w:rPr>
      </w:pPr>
      <w:r>
        <w:rPr>
          <w:lang w:val="en-US"/>
        </w:rPr>
        <w:t>Company registration numbe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3A68EE17" w14:textId="7F0ADCBA" w:rsidR="007713F9" w:rsidRDefault="007713F9" w:rsidP="007713F9">
      <w:pPr>
        <w:rPr>
          <w:lang w:val="en-US"/>
        </w:rPr>
      </w:pPr>
      <w:r>
        <w:rPr>
          <w:lang w:val="en-US"/>
        </w:rPr>
        <w:t>Legal company name*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DA2572">
        <w:rPr>
          <w:lang w:val="en-US"/>
        </w:rPr>
        <w:t>__________________________________________</w:t>
      </w:r>
    </w:p>
    <w:p w14:paraId="6682C258" w14:textId="11611BF2" w:rsidR="007713F9" w:rsidRDefault="007713F9" w:rsidP="007713F9">
      <w:pPr>
        <w:rPr>
          <w:lang w:val="en-US"/>
        </w:rPr>
      </w:pPr>
      <w:r>
        <w:rPr>
          <w:lang w:val="en-US"/>
        </w:rPr>
        <w:t>Trading name*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DA2572">
        <w:rPr>
          <w:lang w:val="en-US"/>
        </w:rPr>
        <w:t>__________________________________________</w:t>
      </w:r>
    </w:p>
    <w:p w14:paraId="3BEAB9EE" w14:textId="6C41DAE8" w:rsidR="00802257" w:rsidRDefault="00802257" w:rsidP="00802257">
      <w:pPr>
        <w:rPr>
          <w:lang w:val="en-US"/>
        </w:rPr>
      </w:pPr>
      <w:r>
        <w:rPr>
          <w:lang w:val="en-US"/>
        </w:rPr>
        <w:t xml:space="preserve">Address* </w:t>
      </w:r>
      <w:r>
        <w:rPr>
          <w:lang w:val="en-US"/>
        </w:rPr>
        <w:tab/>
      </w:r>
      <w:r>
        <w:rPr>
          <w:i/>
          <w:iCs/>
          <w:lang w:val="en-US"/>
        </w:rPr>
        <w:tab/>
      </w:r>
      <w:r>
        <w:rPr>
          <w:i/>
          <w:iCs/>
          <w:lang w:val="en-US"/>
        </w:rPr>
        <w:tab/>
      </w:r>
      <w:r>
        <w:rPr>
          <w:i/>
          <w:iCs/>
          <w:lang w:val="en-US"/>
        </w:rPr>
        <w:tab/>
      </w:r>
      <w:r>
        <w:rPr>
          <w:i/>
          <w:iCs/>
          <w:lang w:val="en-US"/>
        </w:rPr>
        <w:tab/>
      </w:r>
      <w:r>
        <w:rPr>
          <w:lang w:val="en-US"/>
        </w:rPr>
        <w:t>__________________________________________</w:t>
      </w:r>
    </w:p>
    <w:p w14:paraId="5579C796" w14:textId="0DBD3ECD" w:rsidR="00802257" w:rsidRPr="00802257" w:rsidRDefault="00802257" w:rsidP="007713F9">
      <w:pPr>
        <w:rPr>
          <w:i/>
          <w:iCs/>
          <w:lang w:val="en-US"/>
        </w:rPr>
      </w:pPr>
      <w:proofErr w:type="spellStart"/>
      <w:r>
        <w:rPr>
          <w:lang w:val="en-US"/>
        </w:rPr>
        <w:t>PostCode</w:t>
      </w:r>
      <w:proofErr w:type="spellEnd"/>
      <w:r>
        <w:rPr>
          <w:lang w:val="en-US"/>
        </w:rPr>
        <w:t>*</w:t>
      </w:r>
      <w:r>
        <w:rPr>
          <w:i/>
          <w:iCs/>
          <w:lang w:val="en-US"/>
        </w:rPr>
        <w:tab/>
        <w:t xml:space="preserve">                                                          ________________________</w:t>
      </w:r>
    </w:p>
    <w:p w14:paraId="6C40B6FB" w14:textId="62006BD0" w:rsidR="007713F9" w:rsidRDefault="007713F9" w:rsidP="007713F9">
      <w:pPr>
        <w:rPr>
          <w:lang w:val="en-US"/>
        </w:rPr>
      </w:pPr>
      <w:r>
        <w:rPr>
          <w:lang w:val="en-US"/>
        </w:rPr>
        <w:t>Main telephone number for the company*</w:t>
      </w:r>
      <w:r>
        <w:rPr>
          <w:lang w:val="en-US"/>
        </w:rPr>
        <w:tab/>
      </w:r>
      <w:r w:rsidR="00DA2572">
        <w:rPr>
          <w:lang w:val="en-US"/>
        </w:rPr>
        <w:t>__________________________________________</w:t>
      </w:r>
    </w:p>
    <w:p w14:paraId="0BCEFB2F" w14:textId="54F01389" w:rsidR="007713F9" w:rsidRDefault="007713F9" w:rsidP="007713F9">
      <w:pPr>
        <w:rPr>
          <w:lang w:val="en-US"/>
        </w:rPr>
      </w:pPr>
      <w:r>
        <w:rPr>
          <w:lang w:val="en-US"/>
        </w:rPr>
        <w:t>Main fax number for the company</w:t>
      </w:r>
      <w:r>
        <w:rPr>
          <w:lang w:val="en-US"/>
        </w:rPr>
        <w:tab/>
      </w:r>
      <w:r>
        <w:rPr>
          <w:lang w:val="en-US"/>
        </w:rPr>
        <w:tab/>
      </w:r>
      <w:r w:rsidR="00DA2572">
        <w:rPr>
          <w:lang w:val="en-US"/>
        </w:rPr>
        <w:t>__________________________________________</w:t>
      </w:r>
    </w:p>
    <w:p w14:paraId="192A5892" w14:textId="27850C61" w:rsidR="00802257" w:rsidRDefault="007746A0" w:rsidP="007713F9">
      <w:pPr>
        <w:rPr>
          <w:lang w:val="en-US"/>
        </w:rPr>
      </w:pPr>
      <w:r>
        <w:rPr>
          <w:lang w:val="en-US"/>
        </w:rPr>
        <w:t>Main</w:t>
      </w:r>
      <w:r w:rsidR="00802257">
        <w:rPr>
          <w:lang w:val="en-US"/>
        </w:rPr>
        <w:t xml:space="preserve"> email address for the company*</w:t>
      </w:r>
      <w:r w:rsidR="00802257">
        <w:rPr>
          <w:lang w:val="en-US"/>
        </w:rPr>
        <w:tab/>
      </w:r>
      <w:r>
        <w:rPr>
          <w:lang w:val="en-US"/>
        </w:rPr>
        <w:t xml:space="preserve">               </w:t>
      </w:r>
      <w:r w:rsidR="00802257">
        <w:rPr>
          <w:lang w:val="en-US"/>
        </w:rPr>
        <w:t>__________________________________________</w:t>
      </w:r>
    </w:p>
    <w:p w14:paraId="500B8E87" w14:textId="32C2C9E3" w:rsidR="00802257" w:rsidRDefault="00802257" w:rsidP="007713F9">
      <w:pPr>
        <w:rPr>
          <w:lang w:val="en-US"/>
        </w:rPr>
      </w:pPr>
      <w:r>
        <w:rPr>
          <w:lang w:val="en-US"/>
        </w:rPr>
        <w:t>Website address*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1CB3E1AA" w14:textId="61B3B959" w:rsidR="006B1F27" w:rsidRPr="00404BD0" w:rsidRDefault="00802257" w:rsidP="007713F9">
      <w:pPr>
        <w:rPr>
          <w:lang w:val="en-US"/>
        </w:rPr>
      </w:pPr>
      <w:r>
        <w:rPr>
          <w:lang w:val="en-US"/>
        </w:rPr>
        <w:t>Industry*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361ACF2A" w14:textId="77777777" w:rsidR="000E2179" w:rsidRDefault="000E2179" w:rsidP="00A57973">
      <w:pPr>
        <w:rPr>
          <w:i/>
          <w:iCs/>
          <w:lang w:val="en-US"/>
        </w:rPr>
      </w:pPr>
    </w:p>
    <w:p w14:paraId="0025FFF7" w14:textId="77777777" w:rsidR="000E2179" w:rsidRDefault="000E2179" w:rsidP="00A57973">
      <w:pPr>
        <w:rPr>
          <w:i/>
          <w:iCs/>
          <w:lang w:val="en-US"/>
        </w:rPr>
      </w:pPr>
    </w:p>
    <w:p w14:paraId="4794C9E1" w14:textId="77777777" w:rsidR="000E2179" w:rsidRDefault="000E2179" w:rsidP="00A57973">
      <w:pPr>
        <w:rPr>
          <w:i/>
          <w:iCs/>
          <w:lang w:val="en-US"/>
        </w:rPr>
      </w:pPr>
    </w:p>
    <w:p w14:paraId="66718CF4" w14:textId="77777777" w:rsidR="000E2179" w:rsidRDefault="000E2179" w:rsidP="00A57973">
      <w:pPr>
        <w:rPr>
          <w:i/>
          <w:iCs/>
          <w:lang w:val="en-US"/>
        </w:rPr>
      </w:pPr>
    </w:p>
    <w:p w14:paraId="0E5F342A" w14:textId="77777777" w:rsidR="000E2179" w:rsidRDefault="000E2179" w:rsidP="00A57973">
      <w:pPr>
        <w:rPr>
          <w:i/>
          <w:iCs/>
          <w:lang w:val="en-US"/>
        </w:rPr>
      </w:pPr>
    </w:p>
    <w:p w14:paraId="1EE1AF40" w14:textId="77777777" w:rsidR="000E2179" w:rsidRDefault="000E2179" w:rsidP="00A57973">
      <w:pPr>
        <w:rPr>
          <w:i/>
          <w:iCs/>
          <w:lang w:val="en-US"/>
        </w:rPr>
      </w:pPr>
    </w:p>
    <w:p w14:paraId="3185E484" w14:textId="77777777" w:rsidR="000E2179" w:rsidRDefault="000E2179" w:rsidP="00A57973">
      <w:pPr>
        <w:rPr>
          <w:i/>
          <w:iCs/>
          <w:lang w:val="en-US"/>
        </w:rPr>
      </w:pPr>
    </w:p>
    <w:p w14:paraId="2509824D" w14:textId="77777777" w:rsidR="000E2179" w:rsidRDefault="000E2179" w:rsidP="00A57973">
      <w:pPr>
        <w:rPr>
          <w:i/>
          <w:iCs/>
          <w:lang w:val="en-US"/>
        </w:rPr>
      </w:pPr>
    </w:p>
    <w:p w14:paraId="24A1BA7C" w14:textId="77777777" w:rsidR="000E2179" w:rsidRDefault="000E2179" w:rsidP="00A57973">
      <w:pPr>
        <w:rPr>
          <w:i/>
          <w:iCs/>
          <w:lang w:val="en-US"/>
        </w:rPr>
      </w:pPr>
    </w:p>
    <w:p w14:paraId="0BB9FE7D" w14:textId="77777777" w:rsidR="000E2179" w:rsidRDefault="000E2179" w:rsidP="00A57973">
      <w:pPr>
        <w:rPr>
          <w:i/>
          <w:iCs/>
          <w:lang w:val="en-US"/>
        </w:rPr>
      </w:pPr>
    </w:p>
    <w:p w14:paraId="2A679883" w14:textId="77777777" w:rsidR="000E2179" w:rsidRDefault="000E2179" w:rsidP="00A57973">
      <w:pPr>
        <w:rPr>
          <w:i/>
          <w:iCs/>
          <w:lang w:val="en-US"/>
        </w:rPr>
      </w:pPr>
    </w:p>
    <w:p w14:paraId="7716507E" w14:textId="77777777" w:rsidR="000E2179" w:rsidRDefault="000E2179" w:rsidP="00A57973">
      <w:pPr>
        <w:rPr>
          <w:i/>
          <w:iCs/>
          <w:lang w:val="en-US"/>
        </w:rPr>
      </w:pPr>
    </w:p>
    <w:p w14:paraId="582CB350" w14:textId="77777777" w:rsidR="000E2179" w:rsidRDefault="000E2179" w:rsidP="00A57973">
      <w:pPr>
        <w:rPr>
          <w:i/>
          <w:iCs/>
          <w:lang w:val="en-US"/>
        </w:rPr>
      </w:pPr>
    </w:p>
    <w:p w14:paraId="6A83A0BC" w14:textId="77777777" w:rsidR="000E2179" w:rsidRDefault="000E2179" w:rsidP="00A57973">
      <w:pPr>
        <w:rPr>
          <w:i/>
          <w:iCs/>
          <w:lang w:val="en-US"/>
        </w:rPr>
      </w:pPr>
    </w:p>
    <w:p w14:paraId="42AE4C56" w14:textId="77777777" w:rsidR="000E2179" w:rsidRDefault="000E2179" w:rsidP="00A57973">
      <w:pPr>
        <w:rPr>
          <w:i/>
          <w:iCs/>
          <w:lang w:val="en-US"/>
        </w:rPr>
      </w:pPr>
    </w:p>
    <w:p w14:paraId="04D190C2" w14:textId="77777777" w:rsidR="000E2179" w:rsidRDefault="000E2179" w:rsidP="00A57973">
      <w:pPr>
        <w:rPr>
          <w:i/>
          <w:iCs/>
          <w:lang w:val="en-US"/>
        </w:rPr>
      </w:pPr>
    </w:p>
    <w:p w14:paraId="1D141C34" w14:textId="77777777" w:rsidR="000E2179" w:rsidRDefault="000E2179" w:rsidP="00A57973">
      <w:pPr>
        <w:rPr>
          <w:i/>
          <w:iCs/>
          <w:lang w:val="en-US"/>
        </w:rPr>
      </w:pPr>
    </w:p>
    <w:p w14:paraId="0E2F6464" w14:textId="77777777" w:rsidR="000E2179" w:rsidRDefault="000E2179" w:rsidP="00A57973">
      <w:pPr>
        <w:rPr>
          <w:i/>
          <w:iCs/>
          <w:lang w:val="en-US"/>
        </w:rPr>
      </w:pPr>
    </w:p>
    <w:p w14:paraId="4EFB27F4" w14:textId="77777777" w:rsidR="000E2179" w:rsidRDefault="000E2179" w:rsidP="00A57973">
      <w:pPr>
        <w:rPr>
          <w:i/>
          <w:iCs/>
          <w:lang w:val="en-US"/>
        </w:rPr>
      </w:pPr>
    </w:p>
    <w:p w14:paraId="10013D5F" w14:textId="4B2B1616" w:rsidR="00A57973" w:rsidRPr="00A74735" w:rsidRDefault="00A57973" w:rsidP="00A57973">
      <w:pPr>
        <w:rPr>
          <w:i/>
          <w:iCs/>
          <w:color w:val="0894CB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lastRenderedPageBreak/>
        <w:t>BILLING SCHEME</w:t>
      </w:r>
    </w:p>
    <w:p w14:paraId="1A9C1552" w14:textId="55E54FC4" w:rsidR="00A57973" w:rsidRDefault="00A57973" w:rsidP="00A57973">
      <w:pPr>
        <w:rPr>
          <w:lang w:val="en-US"/>
        </w:rPr>
      </w:pPr>
      <w:r w:rsidRPr="00EC0E43">
        <w:rPr>
          <w:i/>
          <w:iCs/>
          <w:lang w:val="en-US"/>
        </w:rPr>
        <w:t>(For</w:t>
      </w:r>
      <w:r>
        <w:rPr>
          <w:i/>
          <w:iCs/>
          <w:lang w:val="en-US"/>
        </w:rPr>
        <w:t xml:space="preserve"> </w:t>
      </w:r>
      <w:r w:rsidRPr="00EC0E43">
        <w:rPr>
          <w:i/>
          <w:iCs/>
          <w:lang w:val="en-US"/>
        </w:rPr>
        <w:t xml:space="preserve">pricing, please refer to the </w:t>
      </w:r>
      <w:r w:rsidR="005B4063">
        <w:rPr>
          <w:i/>
          <w:iCs/>
          <w:lang w:val="en-US"/>
        </w:rPr>
        <w:t xml:space="preserve">pricing </w:t>
      </w:r>
      <w:r w:rsidRPr="00EC0E43">
        <w:rPr>
          <w:i/>
          <w:iCs/>
          <w:lang w:val="en-US"/>
        </w:rPr>
        <w:t>matrix</w:t>
      </w:r>
      <w:r w:rsidR="003B262E">
        <w:rPr>
          <w:i/>
          <w:iCs/>
          <w:lang w:val="en-US"/>
        </w:rPr>
        <w:t xml:space="preserve"> or communication sent to you</w:t>
      </w:r>
      <w:r w:rsidRPr="00EC0E43">
        <w:rPr>
          <w:i/>
          <w:iCs/>
          <w:lang w:val="en-US"/>
        </w:rPr>
        <w:t>).</w:t>
      </w:r>
    </w:p>
    <w:p w14:paraId="0F66A52E" w14:textId="77777777" w:rsidR="00A57973" w:rsidRPr="00A57973" w:rsidRDefault="00A57973" w:rsidP="00A57973">
      <w:pPr>
        <w:rPr>
          <w:lang w:val="en-US"/>
        </w:rPr>
      </w:pPr>
    </w:p>
    <w:p w14:paraId="731FAFE0" w14:textId="520927F8" w:rsidR="00A57973" w:rsidRPr="00EC0E43" w:rsidRDefault="00A57973" w:rsidP="00A57973">
      <w:pPr>
        <w:rPr>
          <w:lang w:val="en-US"/>
        </w:rPr>
      </w:pPr>
      <w:r w:rsidRPr="00EC0E43">
        <w:rPr>
          <w:lang w:val="en-US"/>
        </w:rPr>
        <w:t xml:space="preserve">Please </w:t>
      </w:r>
      <w:r w:rsidR="005B4063">
        <w:rPr>
          <w:lang w:val="en-US"/>
        </w:rPr>
        <w:t>t</w:t>
      </w:r>
      <w:r>
        <w:rPr>
          <w:lang w:val="en-US"/>
        </w:rPr>
        <w:t>ick your preferred</w:t>
      </w:r>
      <w:r w:rsidRPr="00EC0E43">
        <w:rPr>
          <w:lang w:val="en-US"/>
        </w:rPr>
        <w:t xml:space="preserve"> </w:t>
      </w:r>
      <w:r>
        <w:rPr>
          <w:lang w:val="en-US"/>
        </w:rPr>
        <w:t>m</w:t>
      </w:r>
      <w:r w:rsidRPr="00EC0E43">
        <w:rPr>
          <w:lang w:val="en-US"/>
        </w:rPr>
        <w:t>onthly billing scheme below.</w:t>
      </w:r>
    </w:p>
    <w:p w14:paraId="21AB069C" w14:textId="36245759" w:rsidR="00A57973" w:rsidRPr="00EC0E43" w:rsidRDefault="009742CC" w:rsidP="00A57973">
      <w:pPr>
        <w:rPr>
          <w:lang w:val="en-US"/>
        </w:rPr>
      </w:pPr>
      <w:r w:rsidRPr="009742C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D54B3CA" wp14:editId="2B37C34E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19075" cy="190500"/>
                <wp:effectExtent l="0" t="0" r="28575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79864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4B3CA" id="_x0000_s1030" type="#_x0000_t202" style="position:absolute;margin-left:0;margin-top:.55pt;width:17.25pt;height:15pt;z-index:251695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">
                <v:textbox>
                  <w:txbxContent>
                    <w:p w14:paraId="58079864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Whizz PAYG</w:t>
      </w:r>
    </w:p>
    <w:p w14:paraId="3929473E" w14:textId="7AB65C3A" w:rsidR="00A57973" w:rsidRPr="00EC0E43" w:rsidRDefault="009742CC" w:rsidP="00A57973">
      <w:pPr>
        <w:rPr>
          <w:lang w:val="en-US"/>
        </w:rPr>
      </w:pPr>
      <w:r w:rsidRPr="009742C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EE134C8" wp14:editId="4AC5E7D4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9075" cy="190500"/>
                <wp:effectExtent l="0" t="0" r="28575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E0B52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134C8" id="_x0000_s1031" type="#_x0000_t202" style="position:absolute;margin-left:0;margin-top:.8pt;width:17.25pt;height:1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">
                <v:textbox>
                  <w:txbxContent>
                    <w:p w14:paraId="366E0B52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Kapow 60</w:t>
      </w:r>
    </w:p>
    <w:p w14:paraId="7F9EF4AE" w14:textId="40FD26CA" w:rsidR="00A57973" w:rsidRPr="00EC0E43" w:rsidRDefault="009742CC" w:rsidP="00A57973">
      <w:pPr>
        <w:rPr>
          <w:lang w:val="en-US"/>
        </w:rPr>
      </w:pPr>
      <w:r w:rsidRPr="009742CC">
        <w:rPr>
          <w:b/>
          <w:bCs/>
          <w:noProof/>
          <w:color w:val="500739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D834F4" wp14:editId="0C93205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219075" cy="190500"/>
                <wp:effectExtent l="0" t="0" r="28575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025DB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834F4" id="_x0000_s1032" type="#_x0000_t202" style="position:absolute;margin-left:0;margin-top:.7pt;width:17.25pt;height:15pt;z-index:2516981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">
                <v:textbox>
                  <w:txbxContent>
                    <w:p w14:paraId="3E9025DB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Boom 150</w:t>
      </w:r>
    </w:p>
    <w:p w14:paraId="101DAB47" w14:textId="2318050A" w:rsidR="00A57973" w:rsidRPr="00EC0E43" w:rsidRDefault="009742CC" w:rsidP="00A57973">
      <w:pPr>
        <w:rPr>
          <w:lang w:val="en-US"/>
        </w:rPr>
      </w:pPr>
      <w:r w:rsidRPr="009742CC">
        <w:rPr>
          <w:b/>
          <w:bCs/>
          <w:noProof/>
          <w:color w:val="500739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C85D8BD" wp14:editId="416C417A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219075" cy="190500"/>
                <wp:effectExtent l="0" t="0" r="28575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912CF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5D8BD" id="_x0000_s1033" type="#_x0000_t202" style="position:absolute;margin-left:0;margin-top:.95pt;width:17.25pt;height:15pt;z-index:2516992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">
                <v:textbox>
                  <w:txbxContent>
                    <w:p w14:paraId="3B0912CF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Zap 300</w:t>
      </w:r>
    </w:p>
    <w:p w14:paraId="5D900CE7" w14:textId="6BB49EDB" w:rsidR="00507F5B" w:rsidRPr="00EC0E43" w:rsidRDefault="009742CC" w:rsidP="00A57973">
      <w:pPr>
        <w:rPr>
          <w:lang w:val="en-US"/>
        </w:rPr>
      </w:pPr>
      <w:r w:rsidRPr="009742CC">
        <w:rPr>
          <w:b/>
          <w:bCs/>
          <w:noProof/>
          <w:color w:val="500739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13C111B" wp14:editId="5658F4E0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19075" cy="190500"/>
                <wp:effectExtent l="0" t="0" r="28575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AD1C5B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C111B" id="_x0000_s1035" type="#_x0000_t202" style="position:absolute;margin-left:0;margin-top:.65pt;width:17.25pt;height:15pt;z-index:2517012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">
                <v:textbox>
                  <w:txbxContent>
                    <w:p w14:paraId="19AD1C5B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Whoosh 50</w:t>
      </w:r>
      <w:r w:rsidR="00507F5B">
        <w:rPr>
          <w:lang w:val="en-US"/>
        </w:rPr>
        <w:t>0</w:t>
      </w:r>
    </w:p>
    <w:p w14:paraId="0F1CAEB0" w14:textId="64E1A8CF" w:rsidR="00A57973" w:rsidRPr="00A74735" w:rsidRDefault="00624049" w:rsidP="00A57973">
      <w:pPr>
        <w:rPr>
          <w:color w:val="0894CB"/>
          <w:lang w:val="en-US"/>
        </w:rPr>
      </w:pPr>
      <w:r w:rsidRPr="00624049">
        <w:rPr>
          <w:b/>
          <w:bCs/>
          <w:noProof/>
          <w:color w:val="0C90D1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78BB11FD" wp14:editId="1C8CF594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19075" cy="1905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27BF5" w14:textId="77777777" w:rsidR="00624049" w:rsidRDefault="00624049" w:rsidP="006240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B11FD" id="_x0000_s1036" type="#_x0000_t202" style="position:absolute;margin-left:0;margin-top:.65pt;width:17.25pt;height:15pt;z-index:2517585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">
                <v:textbox>
                  <w:txbxContent>
                    <w:p w14:paraId="23E27BF5" w14:textId="77777777" w:rsidR="00624049" w:rsidRDefault="00624049" w:rsidP="00624049"/>
                  </w:txbxContent>
                </v:textbox>
                <w10:wrap type="square" anchorx="margin"/>
              </v:shape>
            </w:pict>
          </mc:Fallback>
        </mc:AlternateContent>
      </w:r>
      <w:r w:rsidRPr="00A74735">
        <w:rPr>
          <w:color w:val="0894CB"/>
          <w:lang w:val="en-US"/>
        </w:rPr>
        <w:t>Call Centre Plus</w:t>
      </w:r>
    </w:p>
    <w:p w14:paraId="37BBF8FA" w14:textId="4147B3B9" w:rsidR="00624049" w:rsidRPr="00A74735" w:rsidRDefault="00624049" w:rsidP="00AF3AAF">
      <w:pPr>
        <w:rPr>
          <w:color w:val="0894CB"/>
          <w:lang w:val="en-US"/>
        </w:rPr>
      </w:pPr>
      <w:r w:rsidRPr="00624049">
        <w:rPr>
          <w:b/>
          <w:bCs/>
          <w:noProof/>
          <w:color w:val="0C90D1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4F5BF958" wp14:editId="52CC6C09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19075" cy="190500"/>
                <wp:effectExtent l="0" t="0" r="28575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CB9DD" w14:textId="77777777" w:rsidR="00624049" w:rsidRDefault="00624049" w:rsidP="006240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BF958" id="_x0000_s1037" type="#_x0000_t202" style="position:absolute;margin-left:0;margin-top:.65pt;width:17.25pt;height:15pt;z-index:251760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">
                <v:textbox>
                  <w:txbxContent>
                    <w:p w14:paraId="354CB9DD" w14:textId="77777777" w:rsidR="00624049" w:rsidRDefault="00624049" w:rsidP="00624049"/>
                  </w:txbxContent>
                </v:textbox>
                <w10:wrap type="square" anchorx="margin"/>
              </v:shape>
            </w:pict>
          </mc:Fallback>
        </mc:AlternateContent>
      </w:r>
      <w:r w:rsidRPr="00A74735">
        <w:rPr>
          <w:color w:val="0894CB"/>
          <w:lang w:val="en-US"/>
        </w:rPr>
        <w:t>Call Centre Advanced</w:t>
      </w:r>
    </w:p>
    <w:p w14:paraId="5D453C71" w14:textId="66201430" w:rsidR="00624049" w:rsidRPr="00A74735" w:rsidRDefault="00624049" w:rsidP="00AF3AAF">
      <w:pPr>
        <w:rPr>
          <w:color w:val="0894CB"/>
          <w:lang w:val="en-US"/>
        </w:rPr>
      </w:pPr>
      <w:r w:rsidRPr="00624049">
        <w:rPr>
          <w:b/>
          <w:bCs/>
          <w:noProof/>
          <w:color w:val="0C90D1"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3017FC85" wp14:editId="3AC31F09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19075" cy="190500"/>
                <wp:effectExtent l="0" t="0" r="28575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0FA1E" w14:textId="77777777" w:rsidR="00624049" w:rsidRDefault="00624049" w:rsidP="006240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7FC85" id="_x0000_s1038" type="#_x0000_t202" style="position:absolute;margin-left:0;margin-top:.65pt;width:17.25pt;height:15pt;z-index:2517626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">
                <v:textbox>
                  <w:txbxContent>
                    <w:p w14:paraId="1A70FA1E" w14:textId="77777777" w:rsidR="00624049" w:rsidRDefault="00624049" w:rsidP="00624049"/>
                  </w:txbxContent>
                </v:textbox>
                <w10:wrap type="square" anchorx="margin"/>
              </v:shape>
            </w:pict>
          </mc:Fallback>
        </mc:AlternateContent>
      </w:r>
      <w:r w:rsidRPr="00A74735">
        <w:rPr>
          <w:color w:val="0894CB"/>
          <w:lang w:val="en-US"/>
        </w:rPr>
        <w:t>Call Centre Pro</w:t>
      </w:r>
    </w:p>
    <w:p w14:paraId="379B3D14" w14:textId="77777777" w:rsidR="00624049" w:rsidRDefault="00624049" w:rsidP="00AF3AAF">
      <w:pPr>
        <w:rPr>
          <w:lang w:val="en-US"/>
        </w:rPr>
      </w:pPr>
    </w:p>
    <w:p w14:paraId="2CC08443" w14:textId="6654C638" w:rsidR="005B4063" w:rsidRPr="00AF3AAF" w:rsidRDefault="005B4063" w:rsidP="00AF3AAF">
      <w:pPr>
        <w:rPr>
          <w:lang w:val="en-US"/>
        </w:rPr>
      </w:pPr>
      <w:r w:rsidRPr="00AF3AAF">
        <w:rPr>
          <w:lang w:val="en-US"/>
        </w:rPr>
        <w:t>When do you require our answering services? *</w:t>
      </w:r>
      <w:r w:rsidRPr="00DA2572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508212D3" wp14:editId="2919184C">
                <wp:simplePos x="0" y="0"/>
                <wp:positionH relativeFrom="column">
                  <wp:posOffset>2409825</wp:posOffset>
                </wp:positionH>
                <wp:positionV relativeFrom="paragraph">
                  <wp:posOffset>292735</wp:posOffset>
                </wp:positionV>
                <wp:extent cx="219075" cy="190500"/>
                <wp:effectExtent l="0" t="0" r="19050" b="2857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3B8CE" w14:textId="77777777" w:rsidR="005B4063" w:rsidRDefault="005B4063" w:rsidP="005B406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212D3" id="_x0000_s1036" type="#_x0000_t202" style="position:absolute;margin-left:189.75pt;margin-top:23.05pt;width:17.25pt;height:1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">
                <v:textbox>
                  <w:txbxContent>
                    <w:p w14:paraId="0493B8CE" w14:textId="77777777" w:rsidR="005B4063" w:rsidRDefault="005B4063" w:rsidP="005B4063"/>
                  </w:txbxContent>
                </v:textbox>
                <w10:wrap type="square"/>
              </v:shape>
            </w:pict>
          </mc:Fallback>
        </mc:AlternateContent>
      </w:r>
    </w:p>
    <w:p w14:paraId="709EC7D8" w14:textId="367E0E8D" w:rsidR="005B4063" w:rsidRDefault="005B4063" w:rsidP="005B4063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2C5E7D0" wp14:editId="3D5AE5FD">
                <wp:simplePos x="0" y="0"/>
                <wp:positionH relativeFrom="column">
                  <wp:posOffset>2409825</wp:posOffset>
                </wp:positionH>
                <wp:positionV relativeFrom="paragraph">
                  <wp:posOffset>232410</wp:posOffset>
                </wp:positionV>
                <wp:extent cx="219075" cy="190500"/>
                <wp:effectExtent l="0" t="0" r="19050" b="2857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2561B2" w14:textId="77777777" w:rsidR="005B4063" w:rsidRDefault="005B4063" w:rsidP="005B406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5E7D0" id="_x0000_s1037" type="#_x0000_t202" style="position:absolute;margin-left:189.75pt;margin-top:18.3pt;width:17.25pt;height:1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">
                <v:textbox>
                  <w:txbxContent>
                    <w:p w14:paraId="322561B2" w14:textId="77777777" w:rsidR="005B4063" w:rsidRDefault="005B4063" w:rsidP="005B4063"/>
                  </w:txbxContent>
                </v:textbox>
                <w10:wrap type="square"/>
              </v:shape>
            </w:pict>
          </mc:Fallback>
        </mc:AlternateContent>
      </w:r>
      <w:r>
        <w:rPr>
          <w:lang w:val="en-US"/>
        </w:rPr>
        <w:t>Monday</w:t>
      </w:r>
      <w:r w:rsidR="002747C1">
        <w:rPr>
          <w:lang w:val="en-US"/>
        </w:rPr>
        <w:t>-</w:t>
      </w:r>
      <w:r>
        <w:rPr>
          <w:lang w:val="en-US"/>
        </w:rPr>
        <w:t>Saturday 08:30-18:00</w:t>
      </w:r>
      <w:r>
        <w:rPr>
          <w:lang w:val="en-US"/>
        </w:rPr>
        <w:tab/>
      </w:r>
      <w:r>
        <w:rPr>
          <w:lang w:val="en-US"/>
        </w:rPr>
        <w:tab/>
      </w:r>
    </w:p>
    <w:p w14:paraId="5465895A" w14:textId="5147EC9A" w:rsidR="00AF3AAF" w:rsidRDefault="005B4063" w:rsidP="00A57973">
      <w:pPr>
        <w:rPr>
          <w:lang w:val="en-US"/>
        </w:rPr>
      </w:pPr>
      <w:r>
        <w:rPr>
          <w:lang w:val="en-US"/>
        </w:rPr>
        <w:t>24/7/365</w:t>
      </w:r>
    </w:p>
    <w:p w14:paraId="5BDDC6CA" w14:textId="77777777" w:rsidR="008243F4" w:rsidRDefault="008243F4" w:rsidP="00A57973">
      <w:pPr>
        <w:rPr>
          <w:b/>
          <w:bCs/>
          <w:color w:val="500739"/>
          <w:sz w:val="28"/>
          <w:szCs w:val="28"/>
          <w:lang w:val="en-US"/>
        </w:rPr>
      </w:pPr>
    </w:p>
    <w:p w14:paraId="2126B8AA" w14:textId="2E2BA821" w:rsidR="00A57973" w:rsidRPr="00A74735" w:rsidRDefault="00A57973" w:rsidP="00A57973">
      <w:pPr>
        <w:rPr>
          <w:b/>
          <w:bCs/>
          <w:color w:val="0894CB"/>
          <w:sz w:val="28"/>
          <w:szCs w:val="28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t>OPTIONAL EXTRAS</w:t>
      </w:r>
    </w:p>
    <w:p w14:paraId="089DDEF7" w14:textId="2ECDC138" w:rsidR="00A57973" w:rsidRPr="00EC0E43" w:rsidRDefault="00A57973" w:rsidP="00A57973">
      <w:pPr>
        <w:rPr>
          <w:i/>
          <w:iCs/>
          <w:lang w:val="en-US"/>
        </w:rPr>
      </w:pPr>
      <w:r w:rsidRPr="00EC0E43">
        <w:rPr>
          <w:i/>
          <w:iCs/>
          <w:lang w:val="en-US"/>
        </w:rPr>
        <w:t xml:space="preserve">(For pricing, please refer to the </w:t>
      </w:r>
      <w:r>
        <w:rPr>
          <w:i/>
          <w:iCs/>
          <w:lang w:val="en-US"/>
        </w:rPr>
        <w:t>additional service sheet</w:t>
      </w:r>
      <w:r w:rsidRPr="00EC0E43">
        <w:rPr>
          <w:i/>
          <w:iCs/>
          <w:lang w:val="en-US"/>
        </w:rPr>
        <w:t>).</w:t>
      </w:r>
    </w:p>
    <w:p w14:paraId="65871AA9" w14:textId="77777777" w:rsidR="00A57973" w:rsidRDefault="00A57973" w:rsidP="00A57973">
      <w:pPr>
        <w:rPr>
          <w:b/>
          <w:bCs/>
          <w:color w:val="500739"/>
          <w:sz w:val="28"/>
          <w:szCs w:val="28"/>
          <w:lang w:val="en-US"/>
        </w:rPr>
      </w:pPr>
    </w:p>
    <w:p w14:paraId="022341B8" w14:textId="1575F773" w:rsidR="00A57973" w:rsidRPr="005B4063" w:rsidRDefault="00A57973" w:rsidP="00A57973">
      <w:pPr>
        <w:rPr>
          <w:i/>
          <w:iCs/>
          <w:lang w:val="en-US"/>
        </w:rPr>
      </w:pPr>
      <w:r w:rsidRPr="00EC0E43">
        <w:rPr>
          <w:lang w:val="en-US"/>
        </w:rPr>
        <w:t>Please</w:t>
      </w:r>
      <w:r>
        <w:rPr>
          <w:lang w:val="en-US"/>
        </w:rPr>
        <w:t xml:space="preserve"> tick</w:t>
      </w:r>
      <w:r w:rsidRPr="00EC0E43">
        <w:rPr>
          <w:lang w:val="en-US"/>
        </w:rPr>
        <w:t xml:space="preserve"> any optional extras below.</w:t>
      </w:r>
    </w:p>
    <w:p w14:paraId="1D9CCFC4" w14:textId="623B049B" w:rsidR="00A57973" w:rsidRPr="000C1561" w:rsidRDefault="00507F5B" w:rsidP="00A57973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536F0AF3" wp14:editId="5483F730">
            <wp:simplePos x="0" y="0"/>
            <wp:positionH relativeFrom="column">
              <wp:posOffset>348615</wp:posOffset>
            </wp:positionH>
            <wp:positionV relativeFrom="paragraph">
              <wp:posOffset>33020</wp:posOffset>
            </wp:positionV>
            <wp:extent cx="144780" cy="150495"/>
            <wp:effectExtent l="0" t="0" r="7620" b="1905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" cy="150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2CC" w:rsidRPr="009742C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4F094C9" wp14:editId="4E6D7893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219075" cy="190500"/>
                <wp:effectExtent l="0" t="0" r="28575" b="1905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F7269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094C9" id="_x0000_s1038" type="#_x0000_t202" style="position:absolute;margin-left:0;margin-top:1.35pt;width:17.25pt;height:15pt;z-index:2517063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">
                <v:textbox>
                  <w:txbxContent>
                    <w:p w14:paraId="1AFF7269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9742CC">
        <w:rPr>
          <w:lang w:val="en-US"/>
        </w:rPr>
        <w:t xml:space="preserve">OOH </w:t>
      </w:r>
      <w:proofErr w:type="spellStart"/>
      <w:r w:rsidR="009742CC">
        <w:rPr>
          <w:lang w:val="en-US"/>
        </w:rPr>
        <w:t>Personalised</w:t>
      </w:r>
      <w:proofErr w:type="spellEnd"/>
      <w:r w:rsidR="009742CC">
        <w:rPr>
          <w:lang w:val="en-US"/>
        </w:rPr>
        <w:t xml:space="preserve"> </w:t>
      </w:r>
      <w:r w:rsidR="00A57973" w:rsidRPr="00EC0E43">
        <w:rPr>
          <w:lang w:val="en-US"/>
        </w:rPr>
        <w:t>Voicemail</w:t>
      </w:r>
      <w:r>
        <w:rPr>
          <w:lang w:val="en-US"/>
        </w:rPr>
        <w:t xml:space="preserve"> </w:t>
      </w:r>
      <w:r w:rsidR="00A57973" w:rsidRPr="00EC0E43">
        <w:rPr>
          <w:lang w:val="en-US"/>
        </w:rPr>
        <w:t xml:space="preserve"> -</w:t>
      </w:r>
      <w:r w:rsidR="00122C37">
        <w:rPr>
          <w:lang w:val="en-US"/>
        </w:rPr>
        <w:t xml:space="preserve">  </w:t>
      </w:r>
      <w:r w:rsidR="00A57973" w:rsidRPr="00A74735">
        <w:rPr>
          <w:b/>
          <w:bCs/>
          <w:i/>
          <w:iCs/>
          <w:color w:val="0894CB"/>
          <w:sz w:val="20"/>
          <w:szCs w:val="20"/>
          <w:lang w:val="en-US"/>
        </w:rPr>
        <w:t>Recommended</w:t>
      </w:r>
      <w:r w:rsidR="00122C37" w:rsidRPr="00B56131">
        <w:rPr>
          <w:i/>
          <w:iCs/>
          <w:color w:val="0C90D1"/>
          <w:sz w:val="20"/>
          <w:szCs w:val="20"/>
          <w:lang w:val="en-US"/>
        </w:rPr>
        <w:t xml:space="preserve"> </w:t>
      </w:r>
      <w:r w:rsidR="00122C37">
        <w:rPr>
          <w:i/>
          <w:iCs/>
          <w:sz w:val="20"/>
          <w:szCs w:val="20"/>
          <w:lang w:val="en-US"/>
        </w:rPr>
        <w:t xml:space="preserve"> </w:t>
      </w:r>
      <w:r w:rsidR="009742CC">
        <w:rPr>
          <w:i/>
          <w:iCs/>
          <w:sz w:val="20"/>
          <w:szCs w:val="20"/>
          <w:lang w:val="en-US"/>
        </w:rPr>
        <w:t>–</w:t>
      </w:r>
      <w:r w:rsidR="000C1561">
        <w:rPr>
          <w:i/>
          <w:iCs/>
          <w:sz w:val="20"/>
          <w:szCs w:val="20"/>
          <w:lang w:val="en-US"/>
        </w:rPr>
        <w:t xml:space="preserve"> </w:t>
      </w:r>
      <w:r w:rsidR="000C1561">
        <w:rPr>
          <w:sz w:val="20"/>
          <w:szCs w:val="20"/>
          <w:lang w:val="en-US"/>
        </w:rPr>
        <w:t>£5 Per Month</w:t>
      </w:r>
    </w:p>
    <w:p w14:paraId="23DB5438" w14:textId="0619645F" w:rsidR="00A57973" w:rsidRPr="00EC0E43" w:rsidRDefault="00507F5B" w:rsidP="00A57973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534EFDE1" wp14:editId="29B6435F">
            <wp:simplePos x="0" y="0"/>
            <wp:positionH relativeFrom="column">
              <wp:posOffset>342265</wp:posOffset>
            </wp:positionH>
            <wp:positionV relativeFrom="paragraph">
              <wp:posOffset>24130</wp:posOffset>
            </wp:positionV>
            <wp:extent cx="142875" cy="161925"/>
            <wp:effectExtent l="0" t="0" r="9525" b="952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42CC" w:rsidRPr="009742C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468DE5B" wp14:editId="05D9BEC5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219075" cy="190500"/>
                <wp:effectExtent l="0" t="0" r="28575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3F0EB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8DE5B" id="_x0000_s1039" type="#_x0000_t202" style="position:absolute;margin-left:0;margin-top:1.35pt;width:17.25pt;height:15pt;z-index:251703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">
                <v:textbox>
                  <w:txbxContent>
                    <w:p w14:paraId="1CD3F0EB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Additional DDI</w:t>
      </w:r>
      <w:r>
        <w:rPr>
          <w:lang w:val="en-US"/>
        </w:rPr>
        <w:t xml:space="preserve"> </w:t>
      </w:r>
      <w:r w:rsidR="000C1561" w:rsidRPr="000C1561">
        <w:rPr>
          <w:sz w:val="20"/>
          <w:szCs w:val="20"/>
          <w:lang w:val="en-US"/>
        </w:rPr>
        <w:t>- £10 Per DDI, Per Month</w:t>
      </w:r>
    </w:p>
    <w:p w14:paraId="0242CF8E" w14:textId="599BFF8A" w:rsidR="007746A0" w:rsidRDefault="00507F5B" w:rsidP="00AF3AAF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7C4A91F0" wp14:editId="2A92AE10">
            <wp:simplePos x="0" y="0"/>
            <wp:positionH relativeFrom="column">
              <wp:posOffset>350520</wp:posOffset>
            </wp:positionH>
            <wp:positionV relativeFrom="paragraph">
              <wp:posOffset>29845</wp:posOffset>
            </wp:positionV>
            <wp:extent cx="142875" cy="153035"/>
            <wp:effectExtent l="0" t="0" r="9525" b="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3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2CC" w:rsidRPr="009742C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6E87DED" wp14:editId="6AEA8AB0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219075" cy="190500"/>
                <wp:effectExtent l="0" t="0" r="28575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18313" w14:textId="77777777" w:rsidR="009742CC" w:rsidRDefault="009742CC" w:rsidP="0097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87DED" id="_x0000_s1040" type="#_x0000_t202" style="position:absolute;margin-left:0;margin-top:1pt;width:17.25pt;height:15pt;z-index:251704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">
                <v:textbox>
                  <w:txbxContent>
                    <w:p w14:paraId="43618313" w14:textId="77777777" w:rsidR="009742CC" w:rsidRDefault="009742CC" w:rsidP="009742CC"/>
                  </w:txbxContent>
                </v:textbox>
                <w10:wrap type="square" anchorx="margin"/>
              </v:shape>
            </w:pict>
          </mc:Fallback>
        </mc:AlternateContent>
      </w:r>
      <w:r w:rsidR="00A57973" w:rsidRPr="00EC0E43">
        <w:rPr>
          <w:lang w:val="en-US"/>
        </w:rPr>
        <w:t>Live Chat Management</w:t>
      </w:r>
      <w:r w:rsidR="000C1561">
        <w:rPr>
          <w:lang w:val="en-US"/>
        </w:rPr>
        <w:t xml:space="preserve"> </w:t>
      </w:r>
      <w:r w:rsidR="000C1561" w:rsidRPr="000C1561">
        <w:rPr>
          <w:sz w:val="20"/>
          <w:szCs w:val="20"/>
          <w:lang w:val="en-US"/>
        </w:rPr>
        <w:t>- £120 Per Month + £3.50 Per ‘Interaction’</w:t>
      </w:r>
    </w:p>
    <w:p w14:paraId="148FDC79" w14:textId="77777777" w:rsidR="007746A0" w:rsidRPr="007746A0" w:rsidRDefault="007746A0" w:rsidP="00AF3AAF">
      <w:pPr>
        <w:rPr>
          <w:lang w:val="en-US"/>
        </w:rPr>
      </w:pPr>
    </w:p>
    <w:p w14:paraId="15092DED" w14:textId="77777777" w:rsidR="00AF3AAF" w:rsidRDefault="00AF3AAF" w:rsidP="00AF3AAF">
      <w:pPr>
        <w:rPr>
          <w:b/>
          <w:bCs/>
          <w:color w:val="500739"/>
          <w:sz w:val="28"/>
          <w:szCs w:val="28"/>
          <w:lang w:val="en-US"/>
        </w:rPr>
      </w:pPr>
    </w:p>
    <w:p w14:paraId="031E337B" w14:textId="77777777" w:rsidR="00AF3AAF" w:rsidRDefault="00AF3AAF" w:rsidP="00AF3AAF">
      <w:pPr>
        <w:rPr>
          <w:b/>
          <w:bCs/>
          <w:color w:val="500739"/>
          <w:sz w:val="28"/>
          <w:szCs w:val="28"/>
          <w:lang w:val="en-US"/>
        </w:rPr>
      </w:pPr>
    </w:p>
    <w:p w14:paraId="60133855" w14:textId="77777777" w:rsidR="00AF3AAF" w:rsidRDefault="00AF3AAF" w:rsidP="00AF3AAF">
      <w:pPr>
        <w:rPr>
          <w:b/>
          <w:bCs/>
          <w:color w:val="500739"/>
          <w:sz w:val="28"/>
          <w:szCs w:val="28"/>
          <w:lang w:val="en-US"/>
        </w:rPr>
      </w:pPr>
    </w:p>
    <w:p w14:paraId="6C9809C0" w14:textId="77777777" w:rsidR="00AF3AAF" w:rsidRDefault="00AF3AAF" w:rsidP="00AF3AAF">
      <w:pPr>
        <w:rPr>
          <w:b/>
          <w:bCs/>
          <w:color w:val="500739"/>
          <w:sz w:val="28"/>
          <w:szCs w:val="28"/>
          <w:lang w:val="en-US"/>
        </w:rPr>
      </w:pPr>
    </w:p>
    <w:p w14:paraId="5C030881" w14:textId="5A28DC4B" w:rsidR="00AF3AAF" w:rsidRPr="00A74735" w:rsidRDefault="00AF3AAF" w:rsidP="00AF3AAF">
      <w:pPr>
        <w:rPr>
          <w:color w:val="0894CB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lastRenderedPageBreak/>
        <w:t>ANSWERING INCOMING CALLS</w:t>
      </w:r>
    </w:p>
    <w:p w14:paraId="7B6A1979" w14:textId="77777777" w:rsidR="00AF3AAF" w:rsidRDefault="00AF3AAF" w:rsidP="00AF3AAF">
      <w:pPr>
        <w:rPr>
          <w:b/>
          <w:bCs/>
          <w:lang w:val="en-US"/>
        </w:rPr>
      </w:pPr>
    </w:p>
    <w:p w14:paraId="30602447" w14:textId="77777777" w:rsidR="00AF3AAF" w:rsidRDefault="00AF3AAF" w:rsidP="00AF3AAF">
      <w:pPr>
        <w:jc w:val="both"/>
        <w:rPr>
          <w:lang w:val="en-US"/>
        </w:rPr>
      </w:pPr>
      <w:r>
        <w:rPr>
          <w:lang w:val="en-US"/>
        </w:rPr>
        <w:t xml:space="preserve">Our default greeting is:  </w:t>
      </w:r>
    </w:p>
    <w:p w14:paraId="735C923B" w14:textId="36FB2419" w:rsidR="00AF3AAF" w:rsidRDefault="00AF3AAF" w:rsidP="00AF3AAF">
      <w:pPr>
        <w:jc w:val="both"/>
        <w:rPr>
          <w:lang w:val="en-US"/>
        </w:rPr>
      </w:pPr>
      <w:r>
        <w:rPr>
          <w:lang w:val="en-US"/>
        </w:rPr>
        <w:t xml:space="preserve">Good </w:t>
      </w:r>
      <w:r w:rsidR="00204DDA">
        <w:rPr>
          <w:lang w:val="en-US"/>
        </w:rPr>
        <w:t>[TOD]</w:t>
      </w:r>
      <w:r>
        <w:rPr>
          <w:lang w:val="en-US"/>
        </w:rPr>
        <w:t xml:space="preserve"> thank you for calling </w:t>
      </w:r>
      <w:r w:rsidR="00204DDA">
        <w:rPr>
          <w:lang w:val="en-US"/>
        </w:rPr>
        <w:t>[COMPANYNAME], [NAME]</w:t>
      </w:r>
      <w:r>
        <w:rPr>
          <w:lang w:val="en-US"/>
        </w:rPr>
        <w:t xml:space="preserve"> speaking, how can I help?</w:t>
      </w:r>
    </w:p>
    <w:p w14:paraId="4162C47D" w14:textId="77777777" w:rsidR="00AF3AAF" w:rsidRDefault="00AF3AAF" w:rsidP="00AF3AAF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4D42910A" wp14:editId="0DC30AE5">
                <wp:simplePos x="0" y="0"/>
                <wp:positionH relativeFrom="column">
                  <wp:posOffset>4619625</wp:posOffset>
                </wp:positionH>
                <wp:positionV relativeFrom="paragraph">
                  <wp:posOffset>280035</wp:posOffset>
                </wp:positionV>
                <wp:extent cx="219075" cy="190500"/>
                <wp:effectExtent l="0" t="0" r="19050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F3C6" w14:textId="77777777" w:rsidR="00AF3AAF" w:rsidRDefault="00AF3AAF" w:rsidP="00AF3A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2910A" id="_x0000_s1041" type="#_x0000_t202" style="position:absolute;margin-left:363.75pt;margin-top:22.05pt;width:17.25pt;height:1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">
                <v:textbox>
                  <w:txbxContent>
                    <w:p w14:paraId="45F4F3C6" w14:textId="77777777" w:rsidR="00AF3AAF" w:rsidRDefault="00AF3AAF" w:rsidP="00AF3AAF"/>
                  </w:txbxContent>
                </v:textbox>
                <w10:wrap type="square"/>
              </v:shape>
            </w:pict>
          </mc:Fallback>
        </mc:AlternateContent>
      </w: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E85BA01" wp14:editId="3B3D5E6D">
                <wp:simplePos x="0" y="0"/>
                <wp:positionH relativeFrom="column">
                  <wp:posOffset>3676650</wp:posOffset>
                </wp:positionH>
                <wp:positionV relativeFrom="paragraph">
                  <wp:posOffset>283210</wp:posOffset>
                </wp:positionV>
                <wp:extent cx="219075" cy="190500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8D2FC" w14:textId="77777777" w:rsidR="00AF3AAF" w:rsidRDefault="00AF3AAF" w:rsidP="00AF3A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5BA01" id="_x0000_s1042" type="#_x0000_t202" style="position:absolute;margin-left:289.5pt;margin-top:22.3pt;width:17.25pt;height:1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">
                <v:textbox>
                  <w:txbxContent>
                    <w:p w14:paraId="6138D2FC" w14:textId="77777777" w:rsidR="00AF3AAF" w:rsidRDefault="00AF3AAF" w:rsidP="00AF3AAF"/>
                  </w:txbxContent>
                </v:textbox>
                <w10:wrap type="square"/>
              </v:shape>
            </w:pict>
          </mc:Fallback>
        </mc:AlternateContent>
      </w:r>
    </w:p>
    <w:p w14:paraId="54B0FFBE" w14:textId="77777777" w:rsidR="00AF3AAF" w:rsidRDefault="00AF3AAF" w:rsidP="00AF3AAF">
      <w:pPr>
        <w:rPr>
          <w:b/>
          <w:bCs/>
          <w:lang w:val="en-US"/>
        </w:rPr>
      </w:pPr>
      <w:r>
        <w:rPr>
          <w:lang w:val="en-US"/>
        </w:rPr>
        <w:t>Please indicate if you are happy with this greeting*</w:t>
      </w:r>
      <w:r>
        <w:rPr>
          <w:lang w:val="en-US"/>
        </w:rPr>
        <w:tab/>
      </w:r>
      <w:r>
        <w:rPr>
          <w:b/>
          <w:bCs/>
          <w:lang w:val="en-US"/>
        </w:rPr>
        <w:t>YES</w:t>
      </w:r>
      <w:r>
        <w:rPr>
          <w:b/>
          <w:bCs/>
          <w:lang w:val="en-US"/>
        </w:rPr>
        <w:tab/>
        <w:t>NO</w:t>
      </w:r>
    </w:p>
    <w:p w14:paraId="5452F0B0" w14:textId="254FFFB8" w:rsidR="00AF3AAF" w:rsidRPr="00AF3AAF" w:rsidRDefault="00AF3AAF" w:rsidP="00AF3AAF">
      <w:pPr>
        <w:rPr>
          <w:b/>
          <w:bCs/>
          <w:lang w:val="en-US"/>
        </w:rPr>
      </w:pPr>
      <w:r w:rsidRPr="00AF3AAF">
        <w:rPr>
          <w:lang w:val="en-US"/>
        </w:rPr>
        <w:t>I</w:t>
      </w:r>
      <w:r>
        <w:rPr>
          <w:lang w:val="en-US"/>
        </w:rPr>
        <w:t>f you would like us to greet your callers in a different way, please specify below.</w:t>
      </w:r>
    </w:p>
    <w:p w14:paraId="0CE877A4" w14:textId="77777777" w:rsidR="00AF3AAF" w:rsidRDefault="00AF3AAF" w:rsidP="00AF3AAF">
      <w:pPr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37455606" w14:textId="527D719A" w:rsidR="000E2179" w:rsidRDefault="000E2179" w:rsidP="00C44DCE">
      <w:pPr>
        <w:rPr>
          <w:lang w:val="en-US"/>
        </w:rPr>
      </w:pPr>
    </w:p>
    <w:p w14:paraId="6EDAB476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4C7A715D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2C6B3F23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2D55BB45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4AD60791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1799B439" w14:textId="77777777" w:rsidR="00745840" w:rsidRDefault="00745840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2B3721C4" w14:textId="77777777" w:rsidR="00624049" w:rsidRDefault="00624049" w:rsidP="00745840">
      <w:pPr>
        <w:rPr>
          <w:b/>
          <w:bCs/>
          <w:color w:val="500739"/>
          <w:sz w:val="28"/>
          <w:szCs w:val="28"/>
          <w:lang w:val="en-US"/>
        </w:rPr>
      </w:pPr>
    </w:p>
    <w:p w14:paraId="3C0297FA" w14:textId="11181AA9" w:rsidR="00745840" w:rsidRPr="00A74735" w:rsidRDefault="00745840" w:rsidP="00745840">
      <w:pPr>
        <w:rPr>
          <w:b/>
          <w:bCs/>
          <w:color w:val="0894CB"/>
          <w:sz w:val="28"/>
          <w:szCs w:val="28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t>VOICEMAIL</w:t>
      </w:r>
    </w:p>
    <w:p w14:paraId="4A8D37A6" w14:textId="77777777" w:rsidR="00745840" w:rsidRDefault="00745840" w:rsidP="00745840">
      <w:pPr>
        <w:rPr>
          <w:lang w:val="en-US"/>
        </w:rPr>
      </w:pPr>
      <w:r>
        <w:rPr>
          <w:lang w:val="en-US"/>
        </w:rPr>
        <w:t xml:space="preserve">If you have selected to add-on the OOH </w:t>
      </w:r>
      <w:proofErr w:type="spellStart"/>
      <w:r>
        <w:rPr>
          <w:lang w:val="en-US"/>
        </w:rPr>
        <w:t>personalised</w:t>
      </w:r>
      <w:proofErr w:type="spellEnd"/>
      <w:r>
        <w:rPr>
          <w:lang w:val="en-US"/>
        </w:rPr>
        <w:t xml:space="preserve"> voicemail, please compete the below or write “N/A” if you have not added this on above.</w:t>
      </w:r>
    </w:p>
    <w:p w14:paraId="269CAF60" w14:textId="77777777" w:rsidR="00745840" w:rsidRDefault="00745840" w:rsidP="00745840">
      <w:pPr>
        <w:rPr>
          <w:lang w:val="en-US"/>
        </w:rPr>
      </w:pPr>
    </w:p>
    <w:p w14:paraId="6400C812" w14:textId="77777777" w:rsidR="00745840" w:rsidRDefault="00745840" w:rsidP="00745840">
      <w:pPr>
        <w:rPr>
          <w:lang w:val="en-US"/>
        </w:rPr>
      </w:pPr>
      <w:r>
        <w:rPr>
          <w:lang w:val="en-US"/>
        </w:rPr>
        <w:t>Preferred email for us to send voicemails to*        __________________________________________</w:t>
      </w:r>
    </w:p>
    <w:p w14:paraId="317BF8C3" w14:textId="104C8DB7" w:rsidR="00AF3AAF" w:rsidRDefault="00745840" w:rsidP="00C44DCE">
      <w:pPr>
        <w:rPr>
          <w:lang w:val="en-US"/>
        </w:rPr>
      </w:pPr>
      <w:r>
        <w:rPr>
          <w:lang w:val="en-US"/>
        </w:rPr>
        <w:t xml:space="preserve">Before your account goes live, you will receive an email from us detailing a telephone number to call with a security pin to record your </w:t>
      </w:r>
      <w:proofErr w:type="spellStart"/>
      <w:r>
        <w:rPr>
          <w:lang w:val="en-US"/>
        </w:rPr>
        <w:t>personalised</w:t>
      </w:r>
      <w:proofErr w:type="spellEnd"/>
      <w:r>
        <w:rPr>
          <w:lang w:val="en-US"/>
        </w:rPr>
        <w:t xml:space="preserve"> voicemail.</w:t>
      </w:r>
    </w:p>
    <w:p w14:paraId="1FDCAEA5" w14:textId="7024B433" w:rsidR="00AF3AAF" w:rsidRDefault="00AF3AAF" w:rsidP="00C44DCE">
      <w:pPr>
        <w:rPr>
          <w:lang w:val="en-US"/>
        </w:rPr>
      </w:pPr>
    </w:p>
    <w:p w14:paraId="4B21F493" w14:textId="70B0828B" w:rsidR="00AF3AAF" w:rsidRDefault="00AF3AAF" w:rsidP="00C44DCE">
      <w:pPr>
        <w:rPr>
          <w:lang w:val="en-US"/>
        </w:rPr>
      </w:pPr>
    </w:p>
    <w:p w14:paraId="3E8CF1DA" w14:textId="40270CA4" w:rsidR="00AF3AAF" w:rsidRDefault="00AF3AAF" w:rsidP="00C44DCE">
      <w:pPr>
        <w:rPr>
          <w:lang w:val="en-US"/>
        </w:rPr>
      </w:pPr>
    </w:p>
    <w:p w14:paraId="351CBE41" w14:textId="2ABB92D0" w:rsidR="00AF3AAF" w:rsidRDefault="00AF3AAF" w:rsidP="00C44DCE">
      <w:pPr>
        <w:rPr>
          <w:lang w:val="en-US"/>
        </w:rPr>
      </w:pPr>
    </w:p>
    <w:p w14:paraId="78FC0F2C" w14:textId="78DF147A" w:rsidR="00AF3AAF" w:rsidRDefault="00AF3AAF" w:rsidP="00C44DCE">
      <w:pPr>
        <w:rPr>
          <w:lang w:val="en-US"/>
        </w:rPr>
      </w:pPr>
    </w:p>
    <w:p w14:paraId="35828764" w14:textId="77777777" w:rsidR="00F958D8" w:rsidRDefault="00F958D8" w:rsidP="00AF3AAF">
      <w:pPr>
        <w:rPr>
          <w:lang w:val="en-US"/>
        </w:rPr>
      </w:pPr>
    </w:p>
    <w:p w14:paraId="292DA5A5" w14:textId="77777777" w:rsidR="00624049" w:rsidRDefault="00624049" w:rsidP="00AF3AAF">
      <w:pPr>
        <w:rPr>
          <w:b/>
          <w:bCs/>
          <w:color w:val="500739"/>
          <w:sz w:val="28"/>
          <w:szCs w:val="28"/>
          <w:lang w:val="en-US"/>
        </w:rPr>
      </w:pPr>
    </w:p>
    <w:p w14:paraId="1393268F" w14:textId="722FA72F" w:rsidR="00AF3AAF" w:rsidRPr="00A74735" w:rsidRDefault="00AF3AAF" w:rsidP="00AF3AAF">
      <w:pPr>
        <w:rPr>
          <w:b/>
          <w:bCs/>
          <w:color w:val="0894CB"/>
          <w:sz w:val="28"/>
          <w:szCs w:val="28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lastRenderedPageBreak/>
        <w:t>BUSINESS OPENING HOURS</w:t>
      </w:r>
    </w:p>
    <w:p w14:paraId="0F3AE8FC" w14:textId="77777777" w:rsidR="00AF3AAF" w:rsidRDefault="00AF3AAF" w:rsidP="00AF3AAF">
      <w:pPr>
        <w:rPr>
          <w:lang w:val="en-US"/>
        </w:rPr>
      </w:pPr>
    </w:p>
    <w:p w14:paraId="6208C564" w14:textId="77777777" w:rsidR="00AF3AAF" w:rsidRDefault="00AF3AAF" w:rsidP="00AF3AAF">
      <w:pPr>
        <w:rPr>
          <w:lang w:val="en-US"/>
        </w:rPr>
      </w:pPr>
      <w:r>
        <w:rPr>
          <w:lang w:val="en-US"/>
        </w:rPr>
        <w:t>Please specify the opening hours of your business.</w:t>
      </w:r>
    </w:p>
    <w:p w14:paraId="05896FDD" w14:textId="77777777" w:rsidR="00AF3AAF" w:rsidRDefault="00AF3AAF" w:rsidP="00AF3AAF">
      <w:pPr>
        <w:rPr>
          <w:lang w:val="en-US"/>
        </w:rPr>
      </w:pPr>
      <w:r>
        <w:rPr>
          <w:lang w:val="en-US"/>
        </w:rPr>
        <w:t>Mon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04951F4C" w14:textId="77777777" w:rsidR="00AF3AAF" w:rsidRDefault="00AF3AAF" w:rsidP="00AF3AAF">
      <w:pPr>
        <w:rPr>
          <w:lang w:val="en-US"/>
        </w:rPr>
      </w:pPr>
      <w:r>
        <w:rPr>
          <w:lang w:val="en-US"/>
        </w:rPr>
        <w:t>Tues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67DE47F3" w14:textId="77777777" w:rsidR="00AF3AAF" w:rsidRDefault="00AF3AAF" w:rsidP="00AF3AAF">
      <w:pPr>
        <w:rPr>
          <w:lang w:val="en-US"/>
        </w:rPr>
      </w:pPr>
      <w:r>
        <w:rPr>
          <w:lang w:val="en-US"/>
        </w:rPr>
        <w:t>Wednes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557B2EF6" w14:textId="77777777" w:rsidR="00AF3AAF" w:rsidRDefault="00AF3AAF" w:rsidP="00AF3AAF">
      <w:pPr>
        <w:rPr>
          <w:lang w:val="en-US"/>
        </w:rPr>
      </w:pPr>
      <w:r>
        <w:rPr>
          <w:lang w:val="en-US"/>
        </w:rPr>
        <w:t>Thurs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71C56C9B" w14:textId="77777777" w:rsidR="00AF3AAF" w:rsidRDefault="00AF3AAF" w:rsidP="00AF3AAF">
      <w:pPr>
        <w:rPr>
          <w:lang w:val="en-US"/>
        </w:rPr>
      </w:pPr>
      <w:r>
        <w:rPr>
          <w:lang w:val="en-US"/>
        </w:rPr>
        <w:t>Fri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3DE45CF6" w14:textId="77777777" w:rsidR="00AF3AAF" w:rsidRDefault="00AF3AAF" w:rsidP="00AF3AAF">
      <w:pPr>
        <w:rPr>
          <w:lang w:val="en-US"/>
        </w:rPr>
      </w:pPr>
      <w:r>
        <w:rPr>
          <w:lang w:val="en-US"/>
        </w:rPr>
        <w:t>Satur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7CCF1D82" w14:textId="77777777" w:rsidR="00AF3AAF" w:rsidRDefault="00AF3AAF" w:rsidP="00AF3AAF">
      <w:pPr>
        <w:rPr>
          <w:lang w:val="en-US"/>
        </w:rPr>
      </w:pPr>
      <w:r>
        <w:rPr>
          <w:lang w:val="en-US"/>
        </w:rPr>
        <w:t>Sunday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30AC03C1" w14:textId="77777777" w:rsidR="00AF3AAF" w:rsidRDefault="00AF3AAF" w:rsidP="00AF3AAF">
      <w:pPr>
        <w:rPr>
          <w:lang w:val="en-US"/>
        </w:rPr>
      </w:pPr>
    </w:p>
    <w:p w14:paraId="5218E2F2" w14:textId="77777777" w:rsidR="00AF3AAF" w:rsidRDefault="00AF3AAF" w:rsidP="00AF3AAF">
      <w:pPr>
        <w:rPr>
          <w:lang w:val="en-US"/>
        </w:rPr>
      </w:pPr>
      <w:r>
        <w:rPr>
          <w:lang w:val="en-US"/>
        </w:rPr>
        <w:t>Bank Holiday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__________________________________________</w:t>
      </w:r>
    </w:p>
    <w:p w14:paraId="335D0B9C" w14:textId="451A0F69" w:rsidR="00AF3AAF" w:rsidRDefault="00AF3AAF" w:rsidP="003A42D9">
      <w:pPr>
        <w:rPr>
          <w:b/>
          <w:bCs/>
          <w:color w:val="500739"/>
          <w:sz w:val="28"/>
          <w:szCs w:val="28"/>
          <w:lang w:val="en-US"/>
        </w:rPr>
      </w:pPr>
    </w:p>
    <w:p w14:paraId="13CE0757" w14:textId="61FC4010" w:rsidR="008E52D5" w:rsidRDefault="008E52D5" w:rsidP="003A42D9">
      <w:pPr>
        <w:rPr>
          <w:b/>
          <w:bCs/>
          <w:color w:val="500739"/>
          <w:sz w:val="28"/>
          <w:szCs w:val="28"/>
          <w:lang w:val="en-US"/>
        </w:rPr>
      </w:pPr>
    </w:p>
    <w:p w14:paraId="25328D24" w14:textId="77777777" w:rsidR="008E52D5" w:rsidRDefault="008E52D5" w:rsidP="003A42D9">
      <w:pPr>
        <w:rPr>
          <w:b/>
          <w:bCs/>
          <w:color w:val="500739"/>
          <w:sz w:val="28"/>
          <w:szCs w:val="28"/>
          <w:lang w:val="en-US"/>
        </w:rPr>
      </w:pPr>
    </w:p>
    <w:p w14:paraId="52B8E9C0" w14:textId="55442C1C" w:rsidR="003A42D9" w:rsidRPr="00A74735" w:rsidRDefault="003A42D9" w:rsidP="003A42D9">
      <w:pPr>
        <w:rPr>
          <w:color w:val="0894CB"/>
          <w:lang w:val="en-US"/>
        </w:rPr>
      </w:pPr>
      <w:r w:rsidRPr="00A74735">
        <w:rPr>
          <w:b/>
          <w:bCs/>
          <w:color w:val="0894CB"/>
          <w:sz w:val="28"/>
          <w:szCs w:val="28"/>
          <w:lang w:val="en-US"/>
        </w:rPr>
        <w:t>TYPES OF CALLS</w:t>
      </w:r>
    </w:p>
    <w:p w14:paraId="4A832689" w14:textId="6A12F35A" w:rsidR="007713F9" w:rsidRDefault="007713F9" w:rsidP="007713F9">
      <w:pPr>
        <w:rPr>
          <w:lang w:val="en-US"/>
        </w:rPr>
      </w:pPr>
    </w:p>
    <w:p w14:paraId="246A37DA" w14:textId="530DC7DE" w:rsidR="007713F9" w:rsidRDefault="007713F9" w:rsidP="007713F9">
      <w:pPr>
        <w:rPr>
          <w:i/>
          <w:iCs/>
          <w:lang w:val="en-US"/>
        </w:rPr>
      </w:pPr>
      <w:r>
        <w:rPr>
          <w:lang w:val="en-US"/>
        </w:rPr>
        <w:t>What type of call</w:t>
      </w:r>
      <w:r w:rsidR="000841C9">
        <w:rPr>
          <w:lang w:val="en-US"/>
        </w:rPr>
        <w:t>s</w:t>
      </w:r>
      <w:r>
        <w:rPr>
          <w:lang w:val="en-US"/>
        </w:rPr>
        <w:t xml:space="preserve"> </w:t>
      </w:r>
      <w:r w:rsidR="000841C9">
        <w:rPr>
          <w:lang w:val="en-US"/>
        </w:rPr>
        <w:t>are we</w:t>
      </w:r>
      <w:r>
        <w:rPr>
          <w:lang w:val="en-US"/>
        </w:rPr>
        <w:t xml:space="preserve"> expect</w:t>
      </w:r>
      <w:r w:rsidR="000841C9">
        <w:rPr>
          <w:lang w:val="en-US"/>
        </w:rPr>
        <w:t xml:space="preserve">ed to </w:t>
      </w:r>
      <w:r w:rsidR="00215104">
        <w:rPr>
          <w:lang w:val="en-US"/>
        </w:rPr>
        <w:t xml:space="preserve">receive? </w:t>
      </w:r>
      <w:r w:rsidR="00460F78">
        <w:rPr>
          <w:lang w:val="en-US"/>
        </w:rPr>
        <w:t>* (</w:t>
      </w:r>
      <w:r w:rsidR="000841C9">
        <w:rPr>
          <w:i/>
          <w:iCs/>
          <w:lang w:val="en-US"/>
        </w:rPr>
        <w:t>Please se</w:t>
      </w:r>
      <w:r w:rsidR="00D32D2A">
        <w:rPr>
          <w:i/>
          <w:iCs/>
          <w:lang w:val="en-US"/>
        </w:rPr>
        <w:t>lect everything applicable</w:t>
      </w:r>
      <w:r>
        <w:rPr>
          <w:i/>
          <w:iCs/>
          <w:lang w:val="en-US"/>
        </w:rPr>
        <w:t>)</w:t>
      </w:r>
    </w:p>
    <w:p w14:paraId="05EB1A15" w14:textId="49579EBF" w:rsidR="003A42D9" w:rsidRDefault="00745840" w:rsidP="007713F9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071F89F3" wp14:editId="46367113">
                <wp:simplePos x="0" y="0"/>
                <wp:positionH relativeFrom="margin">
                  <wp:align>left</wp:align>
                </wp:positionH>
                <wp:positionV relativeFrom="paragraph">
                  <wp:posOffset>284480</wp:posOffset>
                </wp:positionV>
                <wp:extent cx="219075" cy="190500"/>
                <wp:effectExtent l="0" t="0" r="28575" b="19050"/>
                <wp:wrapSquare wrapText="bothSides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C55DC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F89F3" id="_x0000_s1055" type="#_x0000_t202" style="position:absolute;margin-left:0;margin-top:22.4pt;width:17.25pt;height:15pt;z-index:251738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">
                <v:textbox>
                  <w:txbxContent>
                    <w:p w14:paraId="72AC55DC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7080E9DC" wp14:editId="3391E8E7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19075" cy="190500"/>
                <wp:effectExtent l="0" t="0" r="28575" b="19050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3ECE0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0E9DC" id="_x0000_s1056" type="#_x0000_t202" style="position:absolute;margin-left:0;margin-top:.55pt;width:17.25pt;height:15pt;z-index:2517360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">
                <v:textbox>
                  <w:txbxContent>
                    <w:p w14:paraId="47C3ECE0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3A42D9">
        <w:rPr>
          <w:lang w:val="en-US"/>
        </w:rPr>
        <w:t>Message</w:t>
      </w:r>
      <w:r w:rsidR="004B674B">
        <w:rPr>
          <w:lang w:val="en-US"/>
        </w:rPr>
        <w:t xml:space="preserve"> Taking</w:t>
      </w:r>
    </w:p>
    <w:p w14:paraId="58A212B4" w14:textId="52645512" w:rsidR="00613AD2" w:rsidRDefault="00745840" w:rsidP="007713F9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75B60BEB" wp14:editId="266026EA">
                <wp:simplePos x="0" y="0"/>
                <wp:positionH relativeFrom="margin">
                  <wp:align>left</wp:align>
                </wp:positionH>
                <wp:positionV relativeFrom="paragraph">
                  <wp:posOffset>265430</wp:posOffset>
                </wp:positionV>
                <wp:extent cx="219075" cy="190500"/>
                <wp:effectExtent l="0" t="0" r="28575" b="1905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084D6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60BEB" id="_x0000_s1057" type="#_x0000_t202" style="position:absolute;margin-left:0;margin-top:20.9pt;width:17.25pt;height:15pt;z-index:2517401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">
                <v:textbox>
                  <w:txbxContent>
                    <w:p w14:paraId="2CF084D6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613AD2">
        <w:rPr>
          <w:lang w:val="en-US"/>
        </w:rPr>
        <w:t>Switchboard</w:t>
      </w:r>
      <w:r w:rsidR="00507F5B">
        <w:rPr>
          <w:lang w:val="en-US"/>
        </w:rPr>
        <w:t xml:space="preserve"> Services</w:t>
      </w:r>
    </w:p>
    <w:p w14:paraId="3C1C626B" w14:textId="77777777" w:rsidR="00745840" w:rsidRDefault="00745840" w:rsidP="004B674B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17847FC1" wp14:editId="1E45A26A">
                <wp:simplePos x="0" y="0"/>
                <wp:positionH relativeFrom="margin">
                  <wp:align>left</wp:align>
                </wp:positionH>
                <wp:positionV relativeFrom="paragraph">
                  <wp:posOffset>265430</wp:posOffset>
                </wp:positionV>
                <wp:extent cx="219075" cy="190500"/>
                <wp:effectExtent l="0" t="0" r="28575" b="1905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C99AF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47FC1" id="_x0000_s1058" type="#_x0000_t202" style="position:absolute;margin-left:0;margin-top:20.9pt;width:17.25pt;height:15pt;z-index:251742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">
                <v:textbox>
                  <w:txbxContent>
                    <w:p w14:paraId="119C99AF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3A42D9">
        <w:rPr>
          <w:lang w:val="en-US"/>
        </w:rPr>
        <w:t>New Enquiries</w:t>
      </w:r>
    </w:p>
    <w:p w14:paraId="2496C822" w14:textId="25971073" w:rsidR="004B674B" w:rsidRPr="004B674B" w:rsidRDefault="00745840" w:rsidP="004B674B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0D37F29A" wp14:editId="5BE624BD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219075" cy="190500"/>
                <wp:effectExtent l="0" t="0" r="28575" b="1905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98BFB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7F29A" id="_x0000_s1059" type="#_x0000_t202" style="position:absolute;margin-left:0;margin-top:20.95pt;width:17.25pt;height:15pt;z-index:2517442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">
                <v:textbox>
                  <w:txbxContent>
                    <w:p w14:paraId="2D498BFB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4B674B" w:rsidRPr="004B674B">
        <w:rPr>
          <w:lang w:val="en-US"/>
        </w:rPr>
        <w:t>Emergency Callouts</w:t>
      </w:r>
      <w:r w:rsidR="004B674B">
        <w:rPr>
          <w:lang w:val="en-US"/>
        </w:rPr>
        <w:t xml:space="preserve"> &amp; Escalation</w:t>
      </w:r>
    </w:p>
    <w:p w14:paraId="478883B6" w14:textId="225EFD8F" w:rsidR="004B674B" w:rsidRPr="004B674B" w:rsidRDefault="00745840" w:rsidP="004B674B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29C541B0" wp14:editId="6749245A">
                <wp:simplePos x="0" y="0"/>
                <wp:positionH relativeFrom="margin">
                  <wp:align>left</wp:align>
                </wp:positionH>
                <wp:positionV relativeFrom="paragraph">
                  <wp:posOffset>285115</wp:posOffset>
                </wp:positionV>
                <wp:extent cx="219075" cy="190500"/>
                <wp:effectExtent l="0" t="0" r="28575" b="1905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C74CA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541B0" id="_x0000_s1060" type="#_x0000_t202" style="position:absolute;margin-left:0;margin-top:22.45pt;width:17.25pt;height:15pt;z-index:2517463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">
                <v:textbox>
                  <w:txbxContent>
                    <w:p w14:paraId="7B5C74CA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4B674B" w:rsidRPr="004B674B">
        <w:rPr>
          <w:lang w:val="en-US"/>
        </w:rPr>
        <w:t>Reservations</w:t>
      </w:r>
      <w:r w:rsidR="00507F5B">
        <w:rPr>
          <w:lang w:val="en-US"/>
        </w:rPr>
        <w:t xml:space="preserve">, Appointments </w:t>
      </w:r>
      <w:r w:rsidR="004B674B" w:rsidRPr="004B674B">
        <w:rPr>
          <w:lang w:val="en-US"/>
        </w:rPr>
        <w:t>&amp; Bookings</w:t>
      </w:r>
    </w:p>
    <w:p w14:paraId="5B31C245" w14:textId="7C61483F" w:rsidR="004B674B" w:rsidRPr="004B674B" w:rsidRDefault="004B674B" w:rsidP="004B674B">
      <w:pPr>
        <w:rPr>
          <w:lang w:val="en-US"/>
        </w:rPr>
      </w:pPr>
      <w:r w:rsidRPr="004B674B">
        <w:rPr>
          <w:lang w:val="en-US"/>
        </w:rPr>
        <w:t>Arranging</w:t>
      </w:r>
      <w:r w:rsidR="00507F5B">
        <w:rPr>
          <w:lang w:val="en-US"/>
        </w:rPr>
        <w:t xml:space="preserve"> Quotations</w:t>
      </w:r>
    </w:p>
    <w:p w14:paraId="1EF6B326" w14:textId="7E550CF0" w:rsidR="004B674B" w:rsidRPr="004B674B" w:rsidRDefault="00745840" w:rsidP="004B674B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749CEA6B" wp14:editId="2C2F97BC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219075" cy="190500"/>
                <wp:effectExtent l="0" t="0" r="28575" b="19050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8A330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CEA6B" id="_x0000_s1061" type="#_x0000_t202" style="position:absolute;margin-left:0;margin-top:20.95pt;width:17.25pt;height:15pt;z-index:2517504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">
                <v:textbox>
                  <w:txbxContent>
                    <w:p w14:paraId="2DC8A330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323BF888" wp14:editId="521BD33C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219075" cy="190500"/>
                <wp:effectExtent l="0" t="0" r="28575" b="1905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EFA77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BF888" id="_x0000_s1062" type="#_x0000_t202" style="position:absolute;margin-left:0;margin-top:.7pt;width:17.25pt;height:15pt;z-index:2517483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">
                <v:textbox>
                  <w:txbxContent>
                    <w:p w14:paraId="48FEFA77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4B674B" w:rsidRPr="004B674B">
        <w:rPr>
          <w:lang w:val="en-US"/>
        </w:rPr>
        <w:t>Complaint</w:t>
      </w:r>
      <w:r w:rsidR="00507F5B">
        <w:rPr>
          <w:lang w:val="en-US"/>
        </w:rPr>
        <w:t xml:space="preserve"> Logging/Handling</w:t>
      </w:r>
    </w:p>
    <w:p w14:paraId="04762FF2" w14:textId="5DEB8686" w:rsidR="008E52D5" w:rsidRDefault="004B674B" w:rsidP="004B674B">
      <w:pPr>
        <w:rPr>
          <w:lang w:val="en-US"/>
        </w:rPr>
      </w:pPr>
      <w:r w:rsidRPr="004B674B">
        <w:rPr>
          <w:lang w:val="en-US"/>
        </w:rPr>
        <w:t>Technical Support</w:t>
      </w:r>
    </w:p>
    <w:p w14:paraId="059A5324" w14:textId="4171DCD4" w:rsidR="004B674B" w:rsidRDefault="00745840" w:rsidP="004B674B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5ADFD32B" wp14:editId="483189E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219075" cy="190500"/>
                <wp:effectExtent l="0" t="0" r="28575" b="1905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A8783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FD32B" id="_x0000_s1063" type="#_x0000_t202" style="position:absolute;margin-left:0;margin-top:.85pt;width:17.25pt;height:15pt;z-index:251734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">
                <v:textbox>
                  <w:txbxContent>
                    <w:p w14:paraId="475A8783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4B674B">
        <w:rPr>
          <w:lang w:val="en-US"/>
        </w:rPr>
        <w:t xml:space="preserve">Order Taking </w:t>
      </w:r>
    </w:p>
    <w:p w14:paraId="64D39A6C" w14:textId="140F94CE" w:rsidR="00745840" w:rsidRPr="00745840" w:rsidRDefault="00745840">
      <w:pPr>
        <w:rPr>
          <w:lang w:val="en-US"/>
        </w:rPr>
      </w:pPr>
      <w:r w:rsidRPr="00DA2572">
        <w:rPr>
          <w:i/>
          <w:i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1FFD3D56" wp14:editId="324B768C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219075" cy="190500"/>
                <wp:effectExtent l="0" t="0" r="28575" b="19050"/>
                <wp:wrapSquare wrapText="bothSides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7EE6" w14:textId="77777777" w:rsidR="00745840" w:rsidRDefault="00745840" w:rsidP="007458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D3D56" id="_x0000_s1064" type="#_x0000_t202" style="position:absolute;margin-left:0;margin-top:.9pt;width:17.25pt;height:15pt;z-index:2517544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">
                <v:textbox>
                  <w:txbxContent>
                    <w:p w14:paraId="2FFE7EE6" w14:textId="77777777" w:rsidR="00745840" w:rsidRDefault="00745840" w:rsidP="00745840"/>
                  </w:txbxContent>
                </v:textbox>
                <w10:wrap type="square" anchorx="margin"/>
              </v:shape>
            </w:pict>
          </mc:Fallback>
        </mc:AlternateContent>
      </w:r>
      <w:r w:rsidR="004B674B">
        <w:rPr>
          <w:lang w:val="en-US"/>
        </w:rPr>
        <w:t>Support &amp; Ticketing</w:t>
      </w:r>
    </w:p>
    <w:sectPr w:rsidR="00745840" w:rsidRPr="00745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B1B74" w14:textId="77777777" w:rsidR="00431FA6" w:rsidRDefault="00431FA6" w:rsidP="009572E2">
      <w:pPr>
        <w:spacing w:after="0" w:line="240" w:lineRule="auto"/>
      </w:pPr>
      <w:r>
        <w:separator/>
      </w:r>
    </w:p>
  </w:endnote>
  <w:endnote w:type="continuationSeparator" w:id="0">
    <w:p w14:paraId="5EC36E23" w14:textId="77777777" w:rsidR="00431FA6" w:rsidRDefault="00431FA6" w:rsidP="00957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1979B" w14:textId="77777777" w:rsidR="00431FA6" w:rsidRDefault="00431FA6" w:rsidP="009572E2">
      <w:pPr>
        <w:spacing w:after="0" w:line="240" w:lineRule="auto"/>
      </w:pPr>
      <w:r>
        <w:separator/>
      </w:r>
    </w:p>
  </w:footnote>
  <w:footnote w:type="continuationSeparator" w:id="0">
    <w:p w14:paraId="43A3153D" w14:textId="77777777" w:rsidR="00431FA6" w:rsidRDefault="00431FA6" w:rsidP="00957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E7D91"/>
    <w:multiLevelType w:val="hybridMultilevel"/>
    <w:tmpl w:val="A3BA91B0"/>
    <w:lvl w:ilvl="0" w:tplc="85FCB0CA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0610D81"/>
    <w:multiLevelType w:val="hybridMultilevel"/>
    <w:tmpl w:val="BBF8CDD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720768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04324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sDAzMDIzNjYztzBT0lEKTi0uzszPAykwrAUAUtfG6iwAAAA="/>
  </w:docVars>
  <w:rsids>
    <w:rsidRoot w:val="007713F9"/>
    <w:rsid w:val="00074396"/>
    <w:rsid w:val="000841C9"/>
    <w:rsid w:val="000C1561"/>
    <w:rsid w:val="000E2179"/>
    <w:rsid w:val="00122C37"/>
    <w:rsid w:val="0012366A"/>
    <w:rsid w:val="00124165"/>
    <w:rsid w:val="001660C1"/>
    <w:rsid w:val="00193E33"/>
    <w:rsid w:val="001A3353"/>
    <w:rsid w:val="00204DDA"/>
    <w:rsid w:val="00215104"/>
    <w:rsid w:val="0024600E"/>
    <w:rsid w:val="00256FDC"/>
    <w:rsid w:val="002747C1"/>
    <w:rsid w:val="002A71A2"/>
    <w:rsid w:val="002B5940"/>
    <w:rsid w:val="002D605F"/>
    <w:rsid w:val="00301003"/>
    <w:rsid w:val="00330A6A"/>
    <w:rsid w:val="0033495E"/>
    <w:rsid w:val="00334BD8"/>
    <w:rsid w:val="00384577"/>
    <w:rsid w:val="00390CFD"/>
    <w:rsid w:val="003A42D9"/>
    <w:rsid w:val="003B262E"/>
    <w:rsid w:val="00404BD0"/>
    <w:rsid w:val="00431488"/>
    <w:rsid w:val="00431FA6"/>
    <w:rsid w:val="004361E1"/>
    <w:rsid w:val="00460F78"/>
    <w:rsid w:val="004B674B"/>
    <w:rsid w:val="00507F5B"/>
    <w:rsid w:val="005B4063"/>
    <w:rsid w:val="00613AD2"/>
    <w:rsid w:val="00624049"/>
    <w:rsid w:val="00670B90"/>
    <w:rsid w:val="006814F2"/>
    <w:rsid w:val="006B1F27"/>
    <w:rsid w:val="00745840"/>
    <w:rsid w:val="00762D42"/>
    <w:rsid w:val="007713F9"/>
    <w:rsid w:val="00774317"/>
    <w:rsid w:val="007746A0"/>
    <w:rsid w:val="00795AAE"/>
    <w:rsid w:val="007B3B76"/>
    <w:rsid w:val="007B7D15"/>
    <w:rsid w:val="007E1BB4"/>
    <w:rsid w:val="00802257"/>
    <w:rsid w:val="008243F4"/>
    <w:rsid w:val="00881DED"/>
    <w:rsid w:val="008A42F7"/>
    <w:rsid w:val="008D1D0B"/>
    <w:rsid w:val="008E52D5"/>
    <w:rsid w:val="008F7998"/>
    <w:rsid w:val="009049DE"/>
    <w:rsid w:val="009572E2"/>
    <w:rsid w:val="009742CC"/>
    <w:rsid w:val="009A1840"/>
    <w:rsid w:val="00A57973"/>
    <w:rsid w:val="00A74735"/>
    <w:rsid w:val="00A82DD0"/>
    <w:rsid w:val="00A9027D"/>
    <w:rsid w:val="00A95F4B"/>
    <w:rsid w:val="00AA0C79"/>
    <w:rsid w:val="00AF3AAF"/>
    <w:rsid w:val="00B27644"/>
    <w:rsid w:val="00B56131"/>
    <w:rsid w:val="00BB381B"/>
    <w:rsid w:val="00BD7AC7"/>
    <w:rsid w:val="00C01AE1"/>
    <w:rsid w:val="00C33E81"/>
    <w:rsid w:val="00C44DCE"/>
    <w:rsid w:val="00C940EA"/>
    <w:rsid w:val="00CB5751"/>
    <w:rsid w:val="00CB5D96"/>
    <w:rsid w:val="00D30C40"/>
    <w:rsid w:val="00D32D2A"/>
    <w:rsid w:val="00DA2572"/>
    <w:rsid w:val="00E4167B"/>
    <w:rsid w:val="00E439FE"/>
    <w:rsid w:val="00E8515B"/>
    <w:rsid w:val="00EC0E43"/>
    <w:rsid w:val="00ED527A"/>
    <w:rsid w:val="00F16773"/>
    <w:rsid w:val="00F311A0"/>
    <w:rsid w:val="00F5036F"/>
    <w:rsid w:val="00F50A5A"/>
    <w:rsid w:val="00F958D8"/>
    <w:rsid w:val="00FA7CC9"/>
    <w:rsid w:val="00FD0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9E5159A"/>
  <w15:chartTrackingRefBased/>
  <w15:docId w15:val="{A8095BD3-71BB-4D9D-BDF4-BC6FAB340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3F9"/>
    <w:pPr>
      <w:spacing w:after="0" w:line="240" w:lineRule="auto"/>
      <w:ind w:left="720"/>
    </w:pPr>
    <w:rPr>
      <w:rFonts w:ascii="Calibri" w:hAnsi="Calibri" w:cs="Calibri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957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2E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57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2E2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82D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D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45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8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y.gocardless.com/AL00011HBV0CK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ig Orrell</dc:creator>
  <cp:keywords/>
  <dc:description/>
  <cp:lastModifiedBy>Morgan Boult</cp:lastModifiedBy>
  <cp:revision>3</cp:revision>
  <cp:lastPrinted>2021-09-21T12:22:00Z</cp:lastPrinted>
  <dcterms:created xsi:type="dcterms:W3CDTF">2022-04-02T09:30:00Z</dcterms:created>
  <dcterms:modified xsi:type="dcterms:W3CDTF">2022-04-13T19:46:00Z</dcterms:modified>
</cp:coreProperties>
</file>